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40"/>
        <w:gridCol w:w="5625"/>
        <w:gridCol w:w="2927"/>
        <w:gridCol w:w="977"/>
        <w:gridCol w:w="2242"/>
      </w:tblGrid>
      <w:tr w:rsidR="0087736D" w:rsidRPr="00CE5B1E" w14:paraId="6C6E244C" w14:textId="77777777" w:rsidTr="59036032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2F7D13D2" w14:textId="68A0335F" w:rsidR="0087736D" w:rsidRPr="59036032" w:rsidRDefault="0087736D" w:rsidP="59036032">
            <w:pPr>
              <w:pStyle w:val="ListParagraph"/>
              <w:ind w:left="170"/>
              <w:jc w:val="both"/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</w:pPr>
            <w:r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  <w:t>Document ID: DroneFlying</w:t>
            </w:r>
            <w:r w:rsidR="003527AF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  <w:t>In</w:t>
            </w:r>
            <w:r w:rsidR="003661FD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  <w:t>Cube</w:t>
            </w:r>
            <w:r w:rsidR="003527AF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  <w:t>l-002</w:t>
            </w:r>
          </w:p>
        </w:tc>
      </w:tr>
      <w:tr w:rsidR="00E928A8" w:rsidRPr="00CE5B1E" w14:paraId="3C5F03FB" w14:textId="77777777" w:rsidTr="59036032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46AFA349" w:rsidR="00E928A8" w:rsidRPr="00A156C3" w:rsidRDefault="5F81D01F" w:rsidP="59036032">
            <w:pPr>
              <w:pStyle w:val="ListParagraph"/>
              <w:ind w:left="170"/>
              <w:jc w:val="both"/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</w:pPr>
            <w:r w:rsidRPr="59036032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  <w:t>Risk Assessment</w:t>
            </w:r>
          </w:p>
        </w:tc>
      </w:tr>
      <w:tr w:rsidR="00A156C3" w:rsidRPr="00CE5B1E" w14:paraId="3C5F0400" w14:textId="77777777" w:rsidTr="59036032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10AA340D" w14:textId="77777777" w:rsidR="003F34F6" w:rsidRDefault="003F34F6" w:rsidP="06A74191">
            <w:pPr>
              <w:pStyle w:val="ListParagraph"/>
              <w:spacing w:line="276" w:lineRule="auto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</w:p>
          <w:p w14:paraId="68E343F6" w14:textId="77777777" w:rsidR="00A156C3" w:rsidRDefault="003F34F6" w:rsidP="06A74191">
            <w:pPr>
              <w:pStyle w:val="ListParagraph"/>
              <w:spacing w:line="276" w:lineRule="auto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Cs/>
                <w:lang w:eastAsia="en-GB"/>
              </w:rPr>
              <w:t xml:space="preserve">GDP Group 53 - </w:t>
            </w:r>
            <w:r w:rsidR="00F94AFD" w:rsidRPr="003F34F6">
              <w:rPr>
                <w:rFonts w:ascii="Verdana" w:eastAsia="Times New Roman" w:hAnsi="Verdana" w:cs="Times New Roman"/>
                <w:bCs/>
                <w:lang w:eastAsia="en-GB"/>
              </w:rPr>
              <w:t>Collaborative Robot Perception for mm-wave radar</w:t>
            </w:r>
            <w:r w:rsidR="0087736D" w:rsidRPr="003F34F6">
              <w:rPr>
                <w:rFonts w:ascii="Verdana" w:eastAsia="Times New Roman" w:hAnsi="Verdana" w:cs="Times New Roman"/>
                <w:bCs/>
                <w:lang w:eastAsia="en-GB"/>
              </w:rPr>
              <w:t xml:space="preserve"> – drone flying</w:t>
            </w:r>
          </w:p>
          <w:p w14:paraId="3C5F03FD" w14:textId="50625EFF" w:rsidR="003F34F6" w:rsidRPr="003F34F6" w:rsidRDefault="003F34F6" w:rsidP="06A74191">
            <w:pPr>
              <w:pStyle w:val="ListParagraph"/>
              <w:spacing w:line="276" w:lineRule="auto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210ADC2" w14:textId="77777777" w:rsidR="003F34F6" w:rsidRDefault="003F34F6" w:rsidP="63B107F0">
            <w:pPr>
              <w:pStyle w:val="ListParagraph"/>
              <w:ind w:left="0"/>
              <w:rPr>
                <w:rFonts w:ascii="Verdana" w:eastAsia="Times New Roman" w:hAnsi="Verdana" w:cs="Times New Roman"/>
                <w:bCs/>
                <w:lang w:eastAsia="en-GB"/>
              </w:rPr>
            </w:pPr>
          </w:p>
          <w:p w14:paraId="3C5F03FF" w14:textId="2F783832" w:rsidR="00A156C3" w:rsidRPr="003F34F6" w:rsidRDefault="00F61B30" w:rsidP="63B107F0">
            <w:pPr>
              <w:pStyle w:val="ListParagraph"/>
              <w:ind w:left="0"/>
              <w:rPr>
                <w:rFonts w:ascii="Verdana" w:eastAsia="Times New Roman" w:hAnsi="Verdana" w:cs="Times New Roman"/>
                <w:bCs/>
                <w:lang w:eastAsia="en-GB"/>
              </w:rPr>
            </w:pPr>
            <w:r w:rsidRPr="003F34F6">
              <w:rPr>
                <w:rFonts w:ascii="Verdana" w:eastAsia="Times New Roman" w:hAnsi="Verdana" w:cs="Times New Roman"/>
                <w:bCs/>
                <w:lang w:eastAsia="en-GB"/>
              </w:rPr>
              <w:t>29</w:t>
            </w:r>
            <w:r w:rsidR="00F94AFD" w:rsidRPr="003F34F6">
              <w:rPr>
                <w:rFonts w:ascii="Verdana" w:eastAsia="Times New Roman" w:hAnsi="Verdana" w:cs="Times New Roman"/>
                <w:bCs/>
                <w:lang w:eastAsia="en-GB"/>
              </w:rPr>
              <w:t>/1</w:t>
            </w:r>
            <w:r w:rsidRPr="003F34F6">
              <w:rPr>
                <w:rFonts w:ascii="Verdana" w:eastAsia="Times New Roman" w:hAnsi="Verdana" w:cs="Times New Roman"/>
                <w:bCs/>
                <w:lang w:eastAsia="en-GB"/>
              </w:rPr>
              <w:t>1</w:t>
            </w:r>
            <w:r w:rsidR="00F94AFD" w:rsidRPr="003F34F6">
              <w:rPr>
                <w:rFonts w:ascii="Verdana" w:eastAsia="Times New Roman" w:hAnsi="Verdana" w:cs="Times New Roman"/>
                <w:bCs/>
                <w:lang w:eastAsia="en-GB"/>
              </w:rPr>
              <w:t>/2024</w:t>
            </w:r>
          </w:p>
        </w:tc>
      </w:tr>
      <w:tr w:rsidR="00A156C3" w:rsidRPr="00CE5B1E" w14:paraId="3C5F0405" w14:textId="77777777" w:rsidTr="59036032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6216956E" w:rsidR="00A156C3" w:rsidRPr="003F34F6" w:rsidRDefault="00F94AFD" w:rsidP="13BDEBFF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  <w:r w:rsidRPr="003F34F6">
              <w:rPr>
                <w:rFonts w:ascii="Verdana" w:eastAsia="Times New Roman" w:hAnsi="Verdana" w:cs="Times New Roman"/>
                <w:bCs/>
                <w:lang w:eastAsia="en-GB"/>
              </w:rPr>
              <w:t>ECS</w:t>
            </w:r>
            <w:r w:rsidR="003F34F6" w:rsidRPr="003F34F6">
              <w:rPr>
                <w:rFonts w:ascii="Verdana" w:eastAsia="Times New Roman" w:hAnsi="Verdana" w:cs="Times New Roman"/>
                <w:bCs/>
                <w:lang w:eastAsia="en-GB"/>
              </w:rPr>
              <w:t xml:space="preserve"> - FEPS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2B5F31EF" w:rsidR="00A156C3" w:rsidRPr="003F34F6" w:rsidRDefault="003F34F6" w:rsidP="13BDEBFF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  <w:r w:rsidRPr="00182932">
              <w:rPr>
                <w:rFonts w:ascii="Verdana" w:eastAsia="Times New Roman" w:hAnsi="Verdana" w:cs="Times New Roman"/>
                <w:bCs/>
                <w:lang w:eastAsia="en-GB"/>
              </w:rPr>
              <w:t>Name</w:t>
            </w:r>
          </w:p>
        </w:tc>
      </w:tr>
      <w:tr w:rsidR="00EB5320" w:rsidRPr="00CE5B1E" w14:paraId="3C5F040B" w14:textId="77777777" w:rsidTr="59036032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34691611" w:rsidR="00EB5320" w:rsidRPr="003F34F6" w:rsidRDefault="00F94AFD" w:rsidP="0824FDAD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iCs/>
                <w:lang w:eastAsia="en-GB"/>
              </w:rPr>
            </w:pPr>
            <w:r w:rsidRPr="003F34F6">
              <w:rPr>
                <w:rFonts w:ascii="Verdana" w:eastAsia="Times New Roman" w:hAnsi="Verdana" w:cs="Times New Roman"/>
                <w:bCs/>
                <w:iCs/>
                <w:lang w:eastAsia="en-GB"/>
              </w:rPr>
              <w:t>Klaus-Peter Zauner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37C3B6B1" w:rsidR="00EB5320" w:rsidRPr="003F34F6" w:rsidRDefault="003F34F6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lang w:eastAsia="en-GB"/>
              </w:rPr>
            </w:pPr>
            <w:r w:rsidRPr="00182932">
              <w:rPr>
                <w:rFonts w:ascii="Verdana" w:eastAsia="Times New Roman" w:hAnsi="Verdana" w:cs="Times New Roman"/>
                <w:lang w:eastAsia="en-GB"/>
              </w:rPr>
              <w:t>Signature</w:t>
            </w: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D" w14:textId="77777777" w:rsidR="00777628" w:rsidRDefault="00777628"/>
    <w:tbl>
      <w:tblPr>
        <w:tblStyle w:val="TableGrid"/>
        <w:tblW w:w="1538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638"/>
        <w:gridCol w:w="1846"/>
        <w:gridCol w:w="1817"/>
        <w:gridCol w:w="560"/>
        <w:gridCol w:w="560"/>
        <w:gridCol w:w="561"/>
        <w:gridCol w:w="4212"/>
        <w:gridCol w:w="567"/>
        <w:gridCol w:w="567"/>
        <w:gridCol w:w="567"/>
        <w:gridCol w:w="2494"/>
      </w:tblGrid>
      <w:tr w:rsidR="00C642F4" w14:paraId="3C5F040F" w14:textId="77777777" w:rsidTr="0D913B0D">
        <w:trPr>
          <w:tblHeader/>
        </w:trPr>
        <w:tc>
          <w:tcPr>
            <w:tcW w:w="15389" w:type="dxa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B81185">
        <w:trPr>
          <w:tblHeader/>
        </w:trPr>
        <w:tc>
          <w:tcPr>
            <w:tcW w:w="5301" w:type="dxa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5893" w:type="dxa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4195" w:type="dxa"/>
            <w:gridSpan w:val="4"/>
            <w:shd w:val="clear" w:color="auto" w:fill="F2F2F2" w:themeFill="background1" w:themeFillShade="F2"/>
          </w:tcPr>
          <w:p w14:paraId="3C5F0412" w14:textId="375C786E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B81185">
        <w:trPr>
          <w:tblHeader/>
        </w:trPr>
        <w:tc>
          <w:tcPr>
            <w:tcW w:w="1638" w:type="dxa"/>
            <w:vMerge w:val="restart"/>
            <w:shd w:val="clear" w:color="auto" w:fill="F2F2F2" w:themeFill="background1" w:themeFillShade="F2"/>
          </w:tcPr>
          <w:p w14:paraId="3C5F0414" w14:textId="77777777" w:rsidR="00CE1AAA" w:rsidRDefault="3AB633B3" w:rsidP="00EE76FB">
            <w:r w:rsidRPr="63B107F0">
              <w:rPr>
                <w:rFonts w:ascii="Lucida Sans" w:hAnsi="Lucida Sans"/>
              </w:rPr>
              <w:t>Hazard</w:t>
            </w:r>
          </w:p>
        </w:tc>
        <w:tc>
          <w:tcPr>
            <w:tcW w:w="1846" w:type="dxa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EE76FB"/>
        </w:tc>
        <w:tc>
          <w:tcPr>
            <w:tcW w:w="1817" w:type="dxa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EE76FB"/>
        </w:tc>
        <w:tc>
          <w:tcPr>
            <w:tcW w:w="1681" w:type="dxa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4212" w:type="dxa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1701" w:type="dxa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2494" w:type="dxa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EE76FB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01DC8" w14:paraId="3C5F042B" w14:textId="77777777" w:rsidTr="00B81185">
        <w:trPr>
          <w:cantSplit/>
          <w:trHeight w:val="1510"/>
          <w:tblHeader/>
        </w:trPr>
        <w:tc>
          <w:tcPr>
            <w:tcW w:w="1638" w:type="dxa"/>
            <w:vMerge/>
          </w:tcPr>
          <w:p w14:paraId="3C5F0420" w14:textId="77777777" w:rsidR="00CE1AAA" w:rsidRDefault="00CE1AAA"/>
        </w:tc>
        <w:tc>
          <w:tcPr>
            <w:tcW w:w="1846" w:type="dxa"/>
            <w:vMerge/>
          </w:tcPr>
          <w:p w14:paraId="3C5F0421" w14:textId="77777777" w:rsidR="00CE1AAA" w:rsidRDefault="00CE1AAA"/>
        </w:tc>
        <w:tc>
          <w:tcPr>
            <w:tcW w:w="1817" w:type="dxa"/>
            <w:vMerge/>
          </w:tcPr>
          <w:p w14:paraId="3C5F0422" w14:textId="77777777" w:rsidR="00CE1AAA" w:rsidRDefault="00CE1AAA"/>
        </w:tc>
        <w:tc>
          <w:tcPr>
            <w:tcW w:w="560" w:type="dxa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560" w:type="dxa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561" w:type="dxa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4212" w:type="dxa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567" w:type="dxa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567" w:type="dxa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567" w:type="dxa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2494" w:type="dxa"/>
            <w:vMerge/>
          </w:tcPr>
          <w:p w14:paraId="3C5F042A" w14:textId="77777777" w:rsidR="00CE1AAA" w:rsidRDefault="00CE1AAA"/>
        </w:tc>
      </w:tr>
      <w:tr w:rsidR="00501DC8" w14:paraId="3C5F0443" w14:textId="77777777" w:rsidTr="00B81185">
        <w:trPr>
          <w:cantSplit/>
          <w:trHeight w:val="1296"/>
        </w:trPr>
        <w:tc>
          <w:tcPr>
            <w:tcW w:w="1638" w:type="dxa"/>
            <w:shd w:val="clear" w:color="auto" w:fill="FFFFFF" w:themeFill="background1"/>
          </w:tcPr>
          <w:p w14:paraId="57A1BBB3" w14:textId="77777777" w:rsidR="00D45894" w:rsidRDefault="00D45894" w:rsidP="00B400AC"/>
          <w:p w14:paraId="3C5F0438" w14:textId="2C7D3B2A" w:rsidR="00B400AC" w:rsidRDefault="00D45894" w:rsidP="00925428">
            <w:pPr>
              <w:jc w:val="center"/>
            </w:pPr>
            <w:r>
              <w:t xml:space="preserve">1) </w:t>
            </w:r>
            <w:r w:rsidR="00B615A7" w:rsidRPr="00B615A7">
              <w:t>Drone operatio</w:t>
            </w:r>
            <w:r w:rsidR="00B615A7">
              <w:t>n</w:t>
            </w:r>
          </w:p>
        </w:tc>
        <w:tc>
          <w:tcPr>
            <w:tcW w:w="1846" w:type="dxa"/>
            <w:shd w:val="clear" w:color="auto" w:fill="FFFFFF" w:themeFill="background1"/>
          </w:tcPr>
          <w:p w14:paraId="77ACA9C0" w14:textId="77777777" w:rsidR="00D45894" w:rsidRDefault="00D45894" w:rsidP="00B400AC"/>
          <w:p w14:paraId="3C5F0439" w14:textId="38B7A11D" w:rsidR="00B400AC" w:rsidRDefault="00374726" w:rsidP="00B400AC">
            <w:r w:rsidRPr="00374726">
              <w:t>Serious injury, damage to property from contact with flying drone</w:t>
            </w:r>
            <w:r>
              <w:t>.</w:t>
            </w:r>
          </w:p>
        </w:tc>
        <w:tc>
          <w:tcPr>
            <w:tcW w:w="1817" w:type="dxa"/>
            <w:shd w:val="clear" w:color="auto" w:fill="FFFFFF" w:themeFill="background1"/>
          </w:tcPr>
          <w:p w14:paraId="2C19763B" w14:textId="77777777" w:rsidR="00D45894" w:rsidRDefault="00D45894" w:rsidP="00B400AC"/>
          <w:p w14:paraId="3C5F043A" w14:textId="72867A94" w:rsidR="00B400AC" w:rsidRDefault="00374726" w:rsidP="00B400AC">
            <w:r w:rsidRPr="00374726">
              <w:t>Main user and anyone in the immediate vicinity of the equipment</w:t>
            </w:r>
          </w:p>
        </w:tc>
        <w:tc>
          <w:tcPr>
            <w:tcW w:w="560" w:type="dxa"/>
            <w:shd w:val="clear" w:color="auto" w:fill="FFFFFF" w:themeFill="background1"/>
          </w:tcPr>
          <w:p w14:paraId="02872DA8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3B" w14:textId="1C2E644A" w:rsidR="00B400AC" w:rsidRPr="00D45894" w:rsidRDefault="00D45894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C54DEE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0" w:type="dxa"/>
            <w:shd w:val="clear" w:color="auto" w:fill="FFFFFF" w:themeFill="background1"/>
          </w:tcPr>
          <w:p w14:paraId="246BDE39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3C" w14:textId="51805696" w:rsidR="00B400AC" w:rsidRPr="00D45894" w:rsidRDefault="00D45894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C54DEE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1" w:type="dxa"/>
            <w:shd w:val="clear" w:color="auto" w:fill="FF0000"/>
          </w:tcPr>
          <w:p w14:paraId="3FEFA6A8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3D" w14:textId="1824341B" w:rsidR="00B400AC" w:rsidRPr="00D45894" w:rsidRDefault="00C54DEE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>16</w:t>
            </w:r>
          </w:p>
        </w:tc>
        <w:tc>
          <w:tcPr>
            <w:tcW w:w="4212" w:type="dxa"/>
            <w:shd w:val="clear" w:color="auto" w:fill="FFFFFF" w:themeFill="background1"/>
          </w:tcPr>
          <w:p w14:paraId="0CBF8C08" w14:textId="77777777" w:rsidR="00BD6748" w:rsidRDefault="00BD6748" w:rsidP="63B107F0">
            <w:pPr>
              <w:rPr>
                <w:rFonts w:eastAsiaTheme="minorEastAsia"/>
                <w:sz w:val="10"/>
                <w:szCs w:val="10"/>
              </w:rPr>
            </w:pPr>
          </w:p>
          <w:p w14:paraId="24EC5E64" w14:textId="7ED3745D" w:rsidR="006049D7" w:rsidRDefault="006049D7" w:rsidP="63B107F0">
            <w:pPr>
              <w:rPr>
                <w:rFonts w:eastAsiaTheme="minorEastAsia"/>
                <w:sz w:val="10"/>
                <w:szCs w:val="10"/>
              </w:rPr>
            </w:pPr>
            <w:r w:rsidRPr="006049D7">
              <w:rPr>
                <w:rFonts w:eastAsiaTheme="minorEastAsia"/>
              </w:rPr>
              <w:t>Specific risks associated with the indoor flying operation of drones: risk of crashing into person(s) and building fittings and fixture throu</w:t>
            </w:r>
            <w:r w:rsidR="00BD6748">
              <w:rPr>
                <w:rFonts w:eastAsiaTheme="minorEastAsia"/>
              </w:rPr>
              <w:t>gh driver error or malfunction.</w:t>
            </w:r>
          </w:p>
          <w:p w14:paraId="11241052" w14:textId="77777777" w:rsidR="00BD6748" w:rsidRPr="00BD6748" w:rsidRDefault="00BD6748" w:rsidP="63B107F0">
            <w:pPr>
              <w:rPr>
                <w:rFonts w:eastAsiaTheme="minorEastAsia"/>
                <w:sz w:val="10"/>
                <w:szCs w:val="10"/>
              </w:rPr>
            </w:pPr>
          </w:p>
          <w:p w14:paraId="1E3820CB" w14:textId="23A07565" w:rsidR="006049D7" w:rsidRDefault="00AC3A93" w:rsidP="63B107F0">
            <w:pPr>
              <w:rPr>
                <w:rFonts w:eastAsiaTheme="minorEastAsia"/>
                <w:sz w:val="10"/>
                <w:szCs w:val="10"/>
              </w:rPr>
            </w:pPr>
            <w:r>
              <w:rPr>
                <w:rFonts w:eastAsiaTheme="minorEastAsia"/>
              </w:rPr>
              <w:t>All</w:t>
            </w:r>
            <w:r w:rsidR="006049D7" w:rsidRPr="006049D7">
              <w:rPr>
                <w:rFonts w:eastAsiaTheme="minorEastAsia"/>
              </w:rPr>
              <w:t xml:space="preserve"> flying (including testing) will take place within a designated enclosed flying zone. This zone will be unpopulated when any testing/flying is undertaken. The zone will be a fully enclosed environment with rest</w:t>
            </w:r>
            <w:r w:rsidR="00BD6748">
              <w:rPr>
                <w:rFonts w:eastAsiaTheme="minorEastAsia"/>
              </w:rPr>
              <w:t>ricted access to the test area.</w:t>
            </w:r>
          </w:p>
          <w:p w14:paraId="25D7C3E0" w14:textId="77777777" w:rsidR="00BD6748" w:rsidRPr="00BD6748" w:rsidRDefault="00BD6748" w:rsidP="63B107F0">
            <w:pPr>
              <w:rPr>
                <w:rFonts w:eastAsiaTheme="minorEastAsia"/>
                <w:sz w:val="10"/>
                <w:szCs w:val="10"/>
              </w:rPr>
            </w:pPr>
          </w:p>
          <w:p w14:paraId="5E6533C7" w14:textId="24CC3E35" w:rsidR="00501DC8" w:rsidRDefault="00AC3A93" w:rsidP="63B107F0">
            <w:pPr>
              <w:rPr>
                <w:rFonts w:eastAsiaTheme="minorEastAsia"/>
                <w:sz w:val="10"/>
                <w:szCs w:val="10"/>
              </w:rPr>
            </w:pPr>
            <w:r>
              <w:rPr>
                <w:rFonts w:eastAsiaTheme="minorEastAsia"/>
              </w:rPr>
              <w:t>All</w:t>
            </w:r>
            <w:r w:rsidR="006049D7" w:rsidRPr="006049D7">
              <w:rPr>
                <w:rFonts w:eastAsiaTheme="minorEastAsia"/>
              </w:rPr>
              <w:t xml:space="preserve"> testing and flying within the designated zone will have an observer present in additio</w:t>
            </w:r>
            <w:r w:rsidR="00BD6748">
              <w:rPr>
                <w:rFonts w:eastAsiaTheme="minorEastAsia"/>
              </w:rPr>
              <w:t>n to the pilot.</w:t>
            </w:r>
          </w:p>
          <w:p w14:paraId="3ED7BF80" w14:textId="77777777" w:rsidR="00BD6748" w:rsidRPr="00BD6748" w:rsidRDefault="00BD6748" w:rsidP="63B107F0">
            <w:pPr>
              <w:rPr>
                <w:rFonts w:eastAsiaTheme="minorEastAsia"/>
                <w:sz w:val="10"/>
                <w:szCs w:val="10"/>
              </w:rPr>
            </w:pPr>
          </w:p>
          <w:p w14:paraId="6DA45FE2" w14:textId="1587748F" w:rsidR="00BD6748" w:rsidRDefault="006049D7" w:rsidP="63B107F0">
            <w:pPr>
              <w:rPr>
                <w:rFonts w:eastAsiaTheme="minorEastAsia"/>
                <w:sz w:val="10"/>
                <w:szCs w:val="10"/>
              </w:rPr>
            </w:pPr>
            <w:r w:rsidRPr="006049D7">
              <w:rPr>
                <w:rFonts w:eastAsiaTheme="minorEastAsia"/>
              </w:rPr>
              <w:t>All drones will be equipped with propeller guards. The propeller guards will protect person(s), building, and drone from the risk o</w:t>
            </w:r>
            <w:r w:rsidR="00BD6748">
              <w:rPr>
                <w:rFonts w:eastAsiaTheme="minorEastAsia"/>
              </w:rPr>
              <w:t>f harm from the drone’s rotors.</w:t>
            </w:r>
          </w:p>
          <w:p w14:paraId="10501956" w14:textId="02DA498C" w:rsidR="00501DC8" w:rsidRDefault="006049D7" w:rsidP="63B107F0">
            <w:pPr>
              <w:rPr>
                <w:rFonts w:eastAsiaTheme="minorEastAsia"/>
                <w:sz w:val="10"/>
                <w:szCs w:val="10"/>
              </w:rPr>
            </w:pPr>
            <w:r w:rsidRPr="006049D7">
              <w:rPr>
                <w:rFonts w:eastAsiaTheme="minorEastAsia"/>
              </w:rPr>
              <w:t>The guards will minimise this from happening accidentally. The drone is light-weight (~2kg).</w:t>
            </w:r>
          </w:p>
          <w:p w14:paraId="5ED2FF1C" w14:textId="77777777" w:rsidR="00BD6748" w:rsidRPr="00BD6748" w:rsidRDefault="00BD6748" w:rsidP="63B107F0">
            <w:pPr>
              <w:rPr>
                <w:rFonts w:eastAsiaTheme="minorEastAsia"/>
                <w:sz w:val="10"/>
                <w:szCs w:val="10"/>
              </w:rPr>
            </w:pPr>
          </w:p>
          <w:p w14:paraId="7E845BCB" w14:textId="406C09B4" w:rsidR="00D45894" w:rsidRDefault="006049D7" w:rsidP="00BD6748">
            <w:pPr>
              <w:rPr>
                <w:rFonts w:eastAsiaTheme="minorEastAsia"/>
                <w:sz w:val="10"/>
                <w:szCs w:val="10"/>
              </w:rPr>
            </w:pPr>
            <w:r w:rsidRPr="006049D7">
              <w:rPr>
                <w:rFonts w:eastAsiaTheme="minorEastAsia"/>
              </w:rPr>
              <w:t>Signs will be placed in prominent view to display and advice that drones will be flown in the designated zone.</w:t>
            </w:r>
          </w:p>
          <w:p w14:paraId="0BBD2858" w14:textId="77777777" w:rsidR="00BD6748" w:rsidRPr="00BD6748" w:rsidRDefault="00BD6748" w:rsidP="00BD6748">
            <w:pPr>
              <w:rPr>
                <w:rFonts w:eastAsiaTheme="minorEastAsia"/>
                <w:sz w:val="10"/>
                <w:szCs w:val="10"/>
              </w:rPr>
            </w:pPr>
          </w:p>
          <w:p w14:paraId="02471E57" w14:textId="0D774473" w:rsidR="00BD6748" w:rsidRDefault="00BD6748" w:rsidP="00BD6748">
            <w:r>
              <w:t>(NB - Reference method statement: DroneFlyingInSportsHall-001)</w:t>
            </w:r>
          </w:p>
          <w:p w14:paraId="2CEF6270" w14:textId="77777777" w:rsidR="00BD6748" w:rsidRDefault="00BD6748" w:rsidP="00BD6748">
            <w:pPr>
              <w:rPr>
                <w:rFonts w:eastAsiaTheme="minorEastAsia"/>
                <w:sz w:val="10"/>
                <w:szCs w:val="10"/>
              </w:rPr>
            </w:pPr>
          </w:p>
          <w:p w14:paraId="3C5F043E" w14:textId="4EE11BAC" w:rsidR="00BD6748" w:rsidRPr="00BD6748" w:rsidRDefault="00BD6748" w:rsidP="00BD6748">
            <w:pPr>
              <w:rPr>
                <w:rFonts w:eastAsiaTheme="minorEastAsia"/>
                <w:sz w:val="10"/>
                <w:szCs w:val="10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55BBABB7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3F" w14:textId="46D3F8CD" w:rsidR="00B400AC" w:rsidRPr="00D45894" w:rsidRDefault="00D45894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D9207E" w:rsidRPr="00D45894"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</w:tcPr>
          <w:p w14:paraId="63A18A5D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40" w14:textId="491CA838" w:rsidR="00B400AC" w:rsidRPr="00D45894" w:rsidRDefault="00D45894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D9207E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7" w:type="dxa"/>
            <w:shd w:val="clear" w:color="auto" w:fill="92D050"/>
          </w:tcPr>
          <w:p w14:paraId="4C8EBC8C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41" w14:textId="37D883E9" w:rsidR="00B400AC" w:rsidRPr="00D45894" w:rsidRDefault="00D45894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976F84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2494" w:type="dxa"/>
            <w:shd w:val="clear" w:color="auto" w:fill="FFFFFF" w:themeFill="background1"/>
          </w:tcPr>
          <w:p w14:paraId="3C5F0442" w14:textId="209DBF58" w:rsidR="00B400AC" w:rsidRDefault="00B400AC" w:rsidP="63B107F0"/>
        </w:tc>
      </w:tr>
      <w:tr w:rsidR="00484F25" w14:paraId="7688594F" w14:textId="77777777" w:rsidTr="00B81185">
        <w:trPr>
          <w:cantSplit/>
          <w:trHeight w:val="1296"/>
        </w:trPr>
        <w:tc>
          <w:tcPr>
            <w:tcW w:w="1638" w:type="dxa"/>
            <w:shd w:val="clear" w:color="auto" w:fill="FFFFFF" w:themeFill="background1"/>
          </w:tcPr>
          <w:p w14:paraId="748E0B73" w14:textId="77777777" w:rsidR="00484F25" w:rsidRDefault="00484F25" w:rsidP="00484F25"/>
          <w:p w14:paraId="0D6C91F2" w14:textId="4E5DB801" w:rsidR="00D45894" w:rsidRPr="00B615A7" w:rsidRDefault="003F34F6" w:rsidP="00925428">
            <w:pPr>
              <w:jc w:val="center"/>
            </w:pPr>
            <w:r>
              <w:t xml:space="preserve">2) </w:t>
            </w:r>
            <w:r w:rsidR="00D45894">
              <w:t>Exposure to RF - (close proximity)</w:t>
            </w:r>
          </w:p>
        </w:tc>
        <w:tc>
          <w:tcPr>
            <w:tcW w:w="1846" w:type="dxa"/>
            <w:shd w:val="clear" w:color="auto" w:fill="FFFFFF" w:themeFill="background1"/>
          </w:tcPr>
          <w:p w14:paraId="44922391" w14:textId="77777777" w:rsidR="00D45894" w:rsidRDefault="00D45894" w:rsidP="00484F25"/>
          <w:p w14:paraId="1927A751" w14:textId="11A00FFD" w:rsidR="00484F25" w:rsidRPr="00374726" w:rsidRDefault="00484F25" w:rsidP="00484F25">
            <w:r>
              <w:t>Heating effect and potential cause of cataracts.</w:t>
            </w:r>
          </w:p>
        </w:tc>
        <w:tc>
          <w:tcPr>
            <w:tcW w:w="1817" w:type="dxa"/>
            <w:shd w:val="clear" w:color="auto" w:fill="FFFFFF" w:themeFill="background1"/>
          </w:tcPr>
          <w:p w14:paraId="22610314" w14:textId="77777777" w:rsidR="00D45894" w:rsidRDefault="00D45894" w:rsidP="00484F25"/>
          <w:p w14:paraId="214A7CF5" w14:textId="06D13167" w:rsidR="00484F25" w:rsidRPr="00374726" w:rsidRDefault="00484F25" w:rsidP="00484F25">
            <w:r>
              <w:t>User or anybody nearby who is within 5 cm of the transmitter.</w:t>
            </w:r>
          </w:p>
        </w:tc>
        <w:tc>
          <w:tcPr>
            <w:tcW w:w="560" w:type="dxa"/>
            <w:shd w:val="clear" w:color="auto" w:fill="FFFFFF" w:themeFill="background1"/>
          </w:tcPr>
          <w:p w14:paraId="5DC3D85D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41A89520" w14:textId="23F6756F" w:rsidR="00484F25" w:rsidRPr="00D45894" w:rsidRDefault="00D45894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484F25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0" w:type="dxa"/>
            <w:shd w:val="clear" w:color="auto" w:fill="FFFFFF" w:themeFill="background1"/>
          </w:tcPr>
          <w:p w14:paraId="57F3CCD8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7B6DC975" w14:textId="090C8078" w:rsidR="00484F25" w:rsidRPr="00D45894" w:rsidRDefault="00D45894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484F25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1" w:type="dxa"/>
            <w:shd w:val="clear" w:color="auto" w:fill="FF0000"/>
          </w:tcPr>
          <w:p w14:paraId="70DB3346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3DD68FBB" w14:textId="6D20C0E2" w:rsidR="00484F25" w:rsidRPr="00D45894" w:rsidRDefault="00484F25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>16</w:t>
            </w:r>
          </w:p>
        </w:tc>
        <w:tc>
          <w:tcPr>
            <w:tcW w:w="4212" w:type="dxa"/>
            <w:shd w:val="clear" w:color="auto" w:fill="FFFFFF" w:themeFill="background1"/>
          </w:tcPr>
          <w:p w14:paraId="7C4C516C" w14:textId="77777777" w:rsidR="00D45894" w:rsidRDefault="00D45894" w:rsidP="00484F25">
            <w:pPr>
              <w:rPr>
                <w:rFonts w:eastAsiaTheme="minorEastAsia"/>
              </w:rPr>
            </w:pPr>
          </w:p>
          <w:p w14:paraId="5A770574" w14:textId="0F2448B8" w:rsidR="00D264EB" w:rsidRDefault="00484F25" w:rsidP="00484F25">
            <w:pPr>
              <w:rPr>
                <w:rFonts w:eastAsiaTheme="minorEastAsia"/>
                <w:sz w:val="10"/>
                <w:szCs w:val="10"/>
              </w:rPr>
            </w:pPr>
            <w:r>
              <w:rPr>
                <w:rFonts w:eastAsiaTheme="minorEastAsia"/>
              </w:rPr>
              <w:t>Place the radar module in a box when operating in a lab.</w:t>
            </w:r>
          </w:p>
          <w:p w14:paraId="7E06744F" w14:textId="77777777" w:rsidR="00D264EB" w:rsidRPr="00D264EB" w:rsidRDefault="00D264EB" w:rsidP="00484F25">
            <w:pPr>
              <w:rPr>
                <w:rFonts w:eastAsiaTheme="minorEastAsia"/>
                <w:sz w:val="10"/>
                <w:szCs w:val="10"/>
              </w:rPr>
            </w:pPr>
          </w:p>
          <w:p w14:paraId="35EE887C" w14:textId="23CC8335" w:rsidR="00D264EB" w:rsidRDefault="00484F25" w:rsidP="00484F25">
            <w:pPr>
              <w:rPr>
                <w:rFonts w:eastAsiaTheme="minorEastAsia"/>
                <w:sz w:val="10"/>
                <w:szCs w:val="10"/>
              </w:rPr>
            </w:pPr>
            <w:r>
              <w:rPr>
                <w:rFonts w:eastAsiaTheme="minorEastAsia"/>
              </w:rPr>
              <w:t xml:space="preserve">The box when closed will have a push to make switch that will only allow the radar to </w:t>
            </w:r>
            <w:r>
              <w:rPr>
                <w:rFonts w:eastAsiaTheme="minorEastAsia"/>
              </w:rPr>
              <w:lastRenderedPageBreak/>
              <w:t>be turned on when securely in place in the box so that no-one can go w</w:t>
            </w:r>
            <w:r w:rsidR="00D264EB">
              <w:rPr>
                <w:rFonts w:eastAsiaTheme="minorEastAsia"/>
              </w:rPr>
              <w:t>ithing 5 cm of the transmitter.</w:t>
            </w:r>
          </w:p>
          <w:p w14:paraId="77D23B5A" w14:textId="77777777" w:rsidR="00D264EB" w:rsidRPr="00D264EB" w:rsidRDefault="00D264EB" w:rsidP="00484F25">
            <w:pPr>
              <w:rPr>
                <w:rFonts w:eastAsiaTheme="minorEastAsia"/>
                <w:sz w:val="10"/>
                <w:szCs w:val="10"/>
              </w:rPr>
            </w:pPr>
          </w:p>
          <w:p w14:paraId="421BC3B5" w14:textId="21AD4E76" w:rsidR="00D45894" w:rsidRDefault="00484F25" w:rsidP="00484F25">
            <w:pPr>
              <w:rPr>
                <w:rFonts w:eastAsiaTheme="minorEastAsia"/>
                <w:sz w:val="10"/>
                <w:szCs w:val="10"/>
              </w:rPr>
            </w:pPr>
            <w:r>
              <w:rPr>
                <w:rFonts w:eastAsiaTheme="minorEastAsia"/>
              </w:rPr>
              <w:t>When not operating the radar, the box should be left open so the switch is left open meaning the radar cannot be powered.</w:t>
            </w:r>
          </w:p>
          <w:p w14:paraId="10A7CA07" w14:textId="77777777" w:rsidR="00FA3F3D" w:rsidRPr="00FA3F3D" w:rsidRDefault="00FA3F3D" w:rsidP="00484F25">
            <w:pPr>
              <w:rPr>
                <w:rFonts w:eastAsiaTheme="minorEastAsia"/>
                <w:sz w:val="10"/>
                <w:szCs w:val="10"/>
              </w:rPr>
            </w:pPr>
          </w:p>
          <w:p w14:paraId="42A826BF" w14:textId="0187B9CA" w:rsidR="00FA3F3D" w:rsidRPr="00FA3F3D" w:rsidRDefault="00FA3F3D" w:rsidP="00484F25">
            <w:pPr>
              <w:rPr>
                <w:rFonts w:eastAsiaTheme="minorEastAsia"/>
                <w:sz w:val="10"/>
                <w:szCs w:val="10"/>
              </w:rPr>
            </w:pPr>
            <w:r>
              <w:t xml:space="preserve">Place </w:t>
            </w:r>
            <w:r w:rsidRPr="00D264EB">
              <w:rPr>
                <w:u w:val="single"/>
              </w:rPr>
              <w:t>not to touch</w:t>
            </w:r>
            <w:r>
              <w:t xml:space="preserve"> </w:t>
            </w:r>
            <w:r w:rsidRPr="00FA3F3D">
              <w:t>sign on box</w:t>
            </w:r>
            <w:r>
              <w:t>,</w:t>
            </w:r>
            <w:r w:rsidRPr="00FA3F3D">
              <w:t xml:space="preserve"> saying </w:t>
            </w:r>
            <w:r>
              <w:t>so that someone doesn’t touch the setup.</w:t>
            </w:r>
          </w:p>
          <w:p w14:paraId="5CD8484C" w14:textId="77777777" w:rsidR="00D264EB" w:rsidRPr="00D264EB" w:rsidRDefault="00D264EB" w:rsidP="00484F25">
            <w:pPr>
              <w:rPr>
                <w:rFonts w:eastAsiaTheme="minorEastAsia"/>
                <w:sz w:val="10"/>
                <w:szCs w:val="10"/>
              </w:rPr>
            </w:pPr>
          </w:p>
          <w:p w14:paraId="5BE4408E" w14:textId="77777777" w:rsidR="00D45894" w:rsidRDefault="00D45894" w:rsidP="00484F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(</w:t>
            </w:r>
            <w:r w:rsidRPr="00D45894">
              <w:rPr>
                <w:rFonts w:eastAsiaTheme="minorEastAsia"/>
              </w:rPr>
              <w:t>The European RF exposure radiation limit is fulfilled if a minimum distance of 5 cm between the body and the radio transmitter is respected</w:t>
            </w:r>
            <w:r>
              <w:rPr>
                <w:rFonts w:eastAsiaTheme="minorEastAsia"/>
              </w:rPr>
              <w:t>)</w:t>
            </w:r>
            <w:r w:rsidRPr="00D45894">
              <w:rPr>
                <w:rFonts w:eastAsiaTheme="minorEastAsia"/>
              </w:rPr>
              <w:t>.</w:t>
            </w:r>
          </w:p>
          <w:p w14:paraId="6B54C715" w14:textId="0C0BF6A9" w:rsidR="00D45894" w:rsidRPr="006049D7" w:rsidRDefault="00D45894" w:rsidP="00484F25">
            <w:pPr>
              <w:rPr>
                <w:rFonts w:eastAsiaTheme="minorEastAsia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0F4D603B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2E665BC7" w14:textId="01DCAB60" w:rsidR="00484F25" w:rsidRPr="00D45894" w:rsidRDefault="00D45894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484F25" w:rsidRPr="00D45894"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</w:tcPr>
          <w:p w14:paraId="76750831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27DBB18B" w14:textId="5B6443C9" w:rsidR="00484F25" w:rsidRPr="00D45894" w:rsidRDefault="00D45894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484F25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7" w:type="dxa"/>
            <w:shd w:val="clear" w:color="auto" w:fill="92D050"/>
          </w:tcPr>
          <w:p w14:paraId="7F8A7A50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3236E994" w14:textId="16D8B7B6" w:rsidR="00484F25" w:rsidRPr="00D45894" w:rsidRDefault="00D45894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484F25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2494" w:type="dxa"/>
            <w:shd w:val="clear" w:color="auto" w:fill="FFFFFF" w:themeFill="background1"/>
          </w:tcPr>
          <w:p w14:paraId="2B6CADE5" w14:textId="77777777" w:rsidR="00D45894" w:rsidRDefault="00D45894" w:rsidP="00484F25">
            <w:pPr>
              <w:jc w:val="center"/>
            </w:pPr>
          </w:p>
          <w:p w14:paraId="7FABA290" w14:textId="58A88F2F" w:rsidR="00484F25" w:rsidRPr="00484F25" w:rsidRDefault="00484F25" w:rsidP="00D264EB">
            <w:pPr>
              <w:jc w:val="center"/>
            </w:pPr>
          </w:p>
        </w:tc>
      </w:tr>
      <w:tr w:rsidR="006479DA" w14:paraId="3D0261AB" w14:textId="77777777" w:rsidTr="00B81185">
        <w:trPr>
          <w:cantSplit/>
          <w:trHeight w:val="1296"/>
        </w:trPr>
        <w:tc>
          <w:tcPr>
            <w:tcW w:w="1638" w:type="dxa"/>
            <w:shd w:val="clear" w:color="auto" w:fill="FFFFFF" w:themeFill="background1"/>
          </w:tcPr>
          <w:p w14:paraId="7DB45FED" w14:textId="08EF9488" w:rsidR="006479DA" w:rsidRDefault="006479DA" w:rsidP="00484F25">
            <w:r>
              <w:lastRenderedPageBreak/>
              <w:t>3) Fire saftey</w:t>
            </w:r>
          </w:p>
        </w:tc>
        <w:tc>
          <w:tcPr>
            <w:tcW w:w="1846" w:type="dxa"/>
            <w:shd w:val="clear" w:color="auto" w:fill="FFFFFF" w:themeFill="background1"/>
          </w:tcPr>
          <w:p w14:paraId="0BD100A3" w14:textId="45C6E899" w:rsidR="006479DA" w:rsidRDefault="00B24290" w:rsidP="00484F25">
            <w:r w:rsidRPr="00B24290">
              <w:t>Smoke inhalation, burns and more severe. Risk of extreme harm.</w:t>
            </w:r>
          </w:p>
        </w:tc>
        <w:tc>
          <w:tcPr>
            <w:tcW w:w="1817" w:type="dxa"/>
            <w:shd w:val="clear" w:color="auto" w:fill="FFFFFF" w:themeFill="background1"/>
          </w:tcPr>
          <w:p w14:paraId="6C12124D" w14:textId="4E0CBA27" w:rsidR="006479DA" w:rsidRDefault="00B24290" w:rsidP="00484F25">
            <w:r>
              <w:t>All participants</w:t>
            </w:r>
          </w:p>
        </w:tc>
        <w:tc>
          <w:tcPr>
            <w:tcW w:w="560" w:type="dxa"/>
            <w:shd w:val="clear" w:color="auto" w:fill="FFFFFF" w:themeFill="background1"/>
          </w:tcPr>
          <w:p w14:paraId="0C5510CF" w14:textId="594E4EA5" w:rsidR="006479DA" w:rsidRPr="00D45894" w:rsidRDefault="00B24290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560" w:type="dxa"/>
            <w:shd w:val="clear" w:color="auto" w:fill="FFFFFF" w:themeFill="background1"/>
          </w:tcPr>
          <w:p w14:paraId="367279FD" w14:textId="2C2C0009" w:rsidR="006479DA" w:rsidRPr="00D45894" w:rsidRDefault="00B24290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5</w:t>
            </w:r>
          </w:p>
        </w:tc>
        <w:tc>
          <w:tcPr>
            <w:tcW w:w="561" w:type="dxa"/>
            <w:shd w:val="clear" w:color="auto" w:fill="FFC000"/>
          </w:tcPr>
          <w:p w14:paraId="60BEBFDE" w14:textId="2F0A28EB" w:rsidR="006479DA" w:rsidRPr="00D45894" w:rsidRDefault="00B24290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5</w:t>
            </w:r>
          </w:p>
        </w:tc>
        <w:tc>
          <w:tcPr>
            <w:tcW w:w="4212" w:type="dxa"/>
            <w:shd w:val="clear" w:color="auto" w:fill="FFFFFF" w:themeFill="background1"/>
          </w:tcPr>
          <w:p w14:paraId="2635DC21" w14:textId="77777777" w:rsidR="00A670BA" w:rsidRDefault="009E1A40" w:rsidP="00484F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Ensure everyone is aware of the </w:t>
            </w:r>
            <w:r w:rsidR="007F1A37">
              <w:rPr>
                <w:rFonts w:eastAsiaTheme="minorEastAsia"/>
              </w:rPr>
              <w:t xml:space="preserve">fire procedures at the start of the booked time slot. </w:t>
            </w:r>
          </w:p>
          <w:p w14:paraId="7C4D13C1" w14:textId="77777777" w:rsidR="00A670BA" w:rsidRDefault="00A670BA" w:rsidP="00484F25">
            <w:pPr>
              <w:rPr>
                <w:rFonts w:eastAsiaTheme="minorEastAsia"/>
              </w:rPr>
            </w:pPr>
          </w:p>
          <w:p w14:paraId="10D38324" w14:textId="7B4AB6A0" w:rsidR="006479DA" w:rsidRDefault="007F1A37" w:rsidP="00484F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All exit routes must be clearly highlighted to all participants and </w:t>
            </w:r>
            <w:r w:rsidR="00373FB4">
              <w:rPr>
                <w:rFonts w:eastAsiaTheme="minorEastAsia"/>
              </w:rPr>
              <w:t>any issues are to be immediately reported to the venue.</w:t>
            </w:r>
          </w:p>
        </w:tc>
        <w:tc>
          <w:tcPr>
            <w:tcW w:w="567" w:type="dxa"/>
            <w:shd w:val="clear" w:color="auto" w:fill="FFFFFF" w:themeFill="background1"/>
          </w:tcPr>
          <w:p w14:paraId="1D5AA73D" w14:textId="5B030F39" w:rsidR="006479DA" w:rsidRPr="00D45894" w:rsidRDefault="0037484C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</w:tcPr>
          <w:p w14:paraId="39CE9A9D" w14:textId="1F6BEC27" w:rsidR="006479DA" w:rsidRPr="00D45894" w:rsidRDefault="0037484C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7" w:type="dxa"/>
            <w:shd w:val="clear" w:color="auto" w:fill="92D050"/>
          </w:tcPr>
          <w:p w14:paraId="460E4F81" w14:textId="0A4F63F8" w:rsidR="006479DA" w:rsidRPr="00D45894" w:rsidRDefault="0037484C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2494" w:type="dxa"/>
            <w:shd w:val="clear" w:color="auto" w:fill="FFFFFF" w:themeFill="background1"/>
          </w:tcPr>
          <w:p w14:paraId="5D3D2F50" w14:textId="77777777" w:rsidR="00A670BA" w:rsidRDefault="0037484C" w:rsidP="00484F25">
            <w:pPr>
              <w:jc w:val="center"/>
            </w:pPr>
            <w:r w:rsidRPr="0037484C">
              <w:t xml:space="preserve">In case of an emergency, please pull nearest fire alarm and ensure all participants leave the venue calmly and safely. </w:t>
            </w:r>
          </w:p>
          <w:p w14:paraId="151AB011" w14:textId="77777777" w:rsidR="00A670BA" w:rsidRDefault="00A670BA" w:rsidP="00484F25">
            <w:pPr>
              <w:jc w:val="center"/>
            </w:pPr>
          </w:p>
          <w:p w14:paraId="4A3E3C35" w14:textId="77777777" w:rsidR="00A670BA" w:rsidRDefault="0037484C" w:rsidP="00484F25">
            <w:pPr>
              <w:jc w:val="center"/>
            </w:pPr>
            <w:r w:rsidRPr="0037484C">
              <w:t xml:space="preserve">Once in a safe position to do so, call the emergency services on 999. </w:t>
            </w:r>
          </w:p>
          <w:p w14:paraId="0B534997" w14:textId="77777777" w:rsidR="00A670BA" w:rsidRDefault="00A670BA" w:rsidP="00484F25">
            <w:pPr>
              <w:jc w:val="center"/>
            </w:pPr>
          </w:p>
          <w:p w14:paraId="2E0CD2DE" w14:textId="5098A734" w:rsidR="006479DA" w:rsidRDefault="0037484C" w:rsidP="00484F25">
            <w:pPr>
              <w:jc w:val="center"/>
            </w:pPr>
            <w:r w:rsidRPr="0037484C">
              <w:t>Any incidents need to be reported as soon as possible ensuring duty manager/health and safety officers have been informed. Follow SUSU incident report policy.</w:t>
            </w:r>
          </w:p>
        </w:tc>
      </w:tr>
      <w:tr w:rsidR="006479DA" w14:paraId="7D1020CD" w14:textId="77777777" w:rsidTr="00B81185">
        <w:trPr>
          <w:cantSplit/>
          <w:trHeight w:val="1296"/>
        </w:trPr>
        <w:tc>
          <w:tcPr>
            <w:tcW w:w="1638" w:type="dxa"/>
            <w:shd w:val="clear" w:color="auto" w:fill="FFFFFF" w:themeFill="background1"/>
          </w:tcPr>
          <w:p w14:paraId="12FEEA0D" w14:textId="65504268" w:rsidR="006479DA" w:rsidRDefault="00B81185" w:rsidP="00484F25">
            <w:r>
              <w:lastRenderedPageBreak/>
              <w:t xml:space="preserve">4) </w:t>
            </w:r>
            <w:r w:rsidR="006479DA">
              <w:t>Slips</w:t>
            </w:r>
            <w:r w:rsidR="00750DDF">
              <w:t>,</w:t>
            </w:r>
            <w:r w:rsidR="006479DA">
              <w:t xml:space="preserve"> trips</w:t>
            </w:r>
            <w:r w:rsidR="00750DDF">
              <w:t xml:space="preserve"> and falls</w:t>
            </w:r>
          </w:p>
        </w:tc>
        <w:tc>
          <w:tcPr>
            <w:tcW w:w="1846" w:type="dxa"/>
            <w:shd w:val="clear" w:color="auto" w:fill="FFFFFF" w:themeFill="background1"/>
          </w:tcPr>
          <w:p w14:paraId="5865A700" w14:textId="71300EEC" w:rsidR="006479DA" w:rsidRDefault="003B782D" w:rsidP="00484F25">
            <w:r w:rsidRPr="003B782D">
              <w:t>Soft tissue injury e.g., sprain, bruising. Potential broken ankle or other breaks i.e. wrists etc</w:t>
            </w:r>
          </w:p>
        </w:tc>
        <w:tc>
          <w:tcPr>
            <w:tcW w:w="1817" w:type="dxa"/>
            <w:shd w:val="clear" w:color="auto" w:fill="FFFFFF" w:themeFill="background1"/>
          </w:tcPr>
          <w:p w14:paraId="4EC48045" w14:textId="518D3DE0" w:rsidR="006479DA" w:rsidRDefault="003B782D" w:rsidP="00484F25">
            <w:r>
              <w:t>All participants</w:t>
            </w:r>
          </w:p>
        </w:tc>
        <w:tc>
          <w:tcPr>
            <w:tcW w:w="560" w:type="dxa"/>
            <w:shd w:val="clear" w:color="auto" w:fill="FFFFFF" w:themeFill="background1"/>
          </w:tcPr>
          <w:p w14:paraId="6379A5AA" w14:textId="328B96EA" w:rsidR="006479DA" w:rsidRPr="00D45894" w:rsidRDefault="003B782D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2</w:t>
            </w:r>
          </w:p>
        </w:tc>
        <w:tc>
          <w:tcPr>
            <w:tcW w:w="560" w:type="dxa"/>
            <w:shd w:val="clear" w:color="auto" w:fill="FFFFFF" w:themeFill="background1"/>
          </w:tcPr>
          <w:p w14:paraId="4CD5595A" w14:textId="30294EFF" w:rsidR="006479DA" w:rsidRPr="00D45894" w:rsidRDefault="003B782D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561" w:type="dxa"/>
            <w:shd w:val="clear" w:color="auto" w:fill="FFC000"/>
          </w:tcPr>
          <w:p w14:paraId="2FD1AF6F" w14:textId="3BC86B1F" w:rsidR="006479DA" w:rsidRPr="00D45894" w:rsidRDefault="003B782D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6</w:t>
            </w:r>
          </w:p>
        </w:tc>
        <w:tc>
          <w:tcPr>
            <w:tcW w:w="4212" w:type="dxa"/>
            <w:shd w:val="clear" w:color="auto" w:fill="FFFFFF" w:themeFill="background1"/>
          </w:tcPr>
          <w:p w14:paraId="7B3F34D7" w14:textId="77777777" w:rsidR="00A670BA" w:rsidRDefault="00FF0989" w:rsidP="00484F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heck ground for obstacles and remove any that may get in the way</w:t>
            </w:r>
            <w:r w:rsidR="00B24290">
              <w:rPr>
                <w:rFonts w:eastAsiaTheme="minorEastAsia"/>
              </w:rPr>
              <w:t>.</w:t>
            </w:r>
            <w:r w:rsidR="00AD2915">
              <w:rPr>
                <w:rFonts w:eastAsiaTheme="minorEastAsia"/>
              </w:rPr>
              <w:t xml:space="preserve"> </w:t>
            </w:r>
          </w:p>
          <w:p w14:paraId="67F715C1" w14:textId="77777777" w:rsidR="00A670BA" w:rsidRDefault="00A670BA" w:rsidP="00484F25">
            <w:pPr>
              <w:rPr>
                <w:rFonts w:eastAsiaTheme="minorEastAsia"/>
              </w:rPr>
            </w:pPr>
          </w:p>
          <w:p w14:paraId="1A43F1B8" w14:textId="42DB090D" w:rsidR="006479DA" w:rsidRDefault="005106A3" w:rsidP="00484F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No food/ liquids to be allowed in drone flying area</w:t>
            </w:r>
          </w:p>
        </w:tc>
        <w:tc>
          <w:tcPr>
            <w:tcW w:w="567" w:type="dxa"/>
            <w:shd w:val="clear" w:color="auto" w:fill="FFFFFF" w:themeFill="background1"/>
          </w:tcPr>
          <w:p w14:paraId="3B9CE2C1" w14:textId="60E7153B" w:rsidR="006479DA" w:rsidRPr="00D45894" w:rsidRDefault="00FF0989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</w:tcPr>
          <w:p w14:paraId="0CB3E7D3" w14:textId="1C2651FA" w:rsidR="006479DA" w:rsidRPr="00D45894" w:rsidRDefault="00FF0989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567" w:type="dxa"/>
            <w:shd w:val="clear" w:color="auto" w:fill="92D050"/>
          </w:tcPr>
          <w:p w14:paraId="6CD137BB" w14:textId="0523999F" w:rsidR="006479DA" w:rsidRPr="00D45894" w:rsidRDefault="00FF0989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2494" w:type="dxa"/>
            <w:shd w:val="clear" w:color="auto" w:fill="FFFFFF" w:themeFill="background1"/>
          </w:tcPr>
          <w:p w14:paraId="0D124AAB" w14:textId="77777777" w:rsidR="00A670BA" w:rsidRDefault="00FF0989" w:rsidP="00A670BA">
            <w:r w:rsidRPr="00FF0989">
              <w:t xml:space="preserve">If the injury is serious and participant in a lot of pain or discomfort, seek medical attention immediately. </w:t>
            </w:r>
          </w:p>
          <w:p w14:paraId="21C7A71C" w14:textId="77777777" w:rsidR="00A670BA" w:rsidRDefault="00A670BA" w:rsidP="00A670BA"/>
          <w:p w14:paraId="689FD0D0" w14:textId="77777777" w:rsidR="00A670BA" w:rsidRDefault="00FF0989" w:rsidP="00A670BA">
            <w:r w:rsidRPr="00FF0989">
              <w:t xml:space="preserve">Call 999 in an emergency. </w:t>
            </w:r>
          </w:p>
          <w:p w14:paraId="5649B1EC" w14:textId="77777777" w:rsidR="00A670BA" w:rsidRDefault="00A670BA" w:rsidP="00A670BA"/>
          <w:p w14:paraId="3153F5F9" w14:textId="561A9EC4" w:rsidR="006479DA" w:rsidRDefault="00FF0989" w:rsidP="00A670BA">
            <w:r w:rsidRPr="00FF0989">
              <w:t>Any incidents need to be reported as soon as possible ensuring duty manager/health and safety officers have been informed. Follow SUSU incident report policy.</w:t>
            </w:r>
          </w:p>
        </w:tc>
      </w:tr>
      <w:tr w:rsidR="00B8529B" w14:paraId="3FF61183" w14:textId="77777777" w:rsidTr="00B81185">
        <w:trPr>
          <w:cantSplit/>
          <w:trHeight w:val="1296"/>
        </w:trPr>
        <w:tc>
          <w:tcPr>
            <w:tcW w:w="1638" w:type="dxa"/>
            <w:shd w:val="clear" w:color="auto" w:fill="FFFFFF" w:themeFill="background1"/>
          </w:tcPr>
          <w:p w14:paraId="23002503" w14:textId="278C1013" w:rsidR="00B8529B" w:rsidRDefault="00B81185" w:rsidP="00484F25">
            <w:r>
              <w:lastRenderedPageBreak/>
              <w:t xml:space="preserve">5) </w:t>
            </w:r>
            <w:r w:rsidR="00B8529B">
              <w:t>Setting up of equipment</w:t>
            </w:r>
          </w:p>
        </w:tc>
        <w:tc>
          <w:tcPr>
            <w:tcW w:w="1846" w:type="dxa"/>
            <w:shd w:val="clear" w:color="auto" w:fill="FFFFFF" w:themeFill="background1"/>
          </w:tcPr>
          <w:p w14:paraId="5798AEA4" w14:textId="51988724" w:rsidR="00B8529B" w:rsidRDefault="00810776" w:rsidP="00484F25">
            <w:r w:rsidRPr="00810776">
              <w:t xml:space="preserve">Bruising or broken bones from tripping over </w:t>
            </w:r>
            <w:r>
              <w:t xml:space="preserve">cables and </w:t>
            </w:r>
            <w:r w:rsidR="00257025">
              <w:t>equipment</w:t>
            </w:r>
          </w:p>
        </w:tc>
        <w:tc>
          <w:tcPr>
            <w:tcW w:w="1817" w:type="dxa"/>
            <w:shd w:val="clear" w:color="auto" w:fill="FFFFFF" w:themeFill="background1"/>
          </w:tcPr>
          <w:p w14:paraId="1770BF85" w14:textId="450D56D4" w:rsidR="00B8529B" w:rsidRDefault="00257025" w:rsidP="00484F25">
            <w:r>
              <w:t>All participants</w:t>
            </w:r>
          </w:p>
        </w:tc>
        <w:tc>
          <w:tcPr>
            <w:tcW w:w="560" w:type="dxa"/>
            <w:shd w:val="clear" w:color="auto" w:fill="FFFFFF" w:themeFill="background1"/>
          </w:tcPr>
          <w:p w14:paraId="5B70010B" w14:textId="7B1F80FB" w:rsidR="00B8529B" w:rsidRPr="00D45894" w:rsidRDefault="00257025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2</w:t>
            </w:r>
          </w:p>
        </w:tc>
        <w:tc>
          <w:tcPr>
            <w:tcW w:w="560" w:type="dxa"/>
            <w:shd w:val="clear" w:color="auto" w:fill="FFFFFF" w:themeFill="background1"/>
          </w:tcPr>
          <w:p w14:paraId="72E4F7E2" w14:textId="31741886" w:rsidR="00B8529B" w:rsidRPr="00D45894" w:rsidRDefault="00257025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561" w:type="dxa"/>
            <w:shd w:val="clear" w:color="auto" w:fill="FFC000"/>
          </w:tcPr>
          <w:p w14:paraId="550680BA" w14:textId="6A872D79" w:rsidR="00B8529B" w:rsidRPr="00D45894" w:rsidRDefault="00257025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6</w:t>
            </w:r>
          </w:p>
        </w:tc>
        <w:tc>
          <w:tcPr>
            <w:tcW w:w="4212" w:type="dxa"/>
            <w:shd w:val="clear" w:color="auto" w:fill="FFFFFF" w:themeFill="background1"/>
          </w:tcPr>
          <w:p w14:paraId="2596D92D" w14:textId="77777777" w:rsidR="00257025" w:rsidRDefault="00257025" w:rsidP="00484F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Work in teams when handling large and bulky items.</w:t>
            </w:r>
          </w:p>
          <w:p w14:paraId="6B0B5D20" w14:textId="77777777" w:rsidR="00A670BA" w:rsidRDefault="00A670BA" w:rsidP="00484F25">
            <w:pPr>
              <w:rPr>
                <w:rFonts w:eastAsiaTheme="minorEastAsia"/>
              </w:rPr>
            </w:pPr>
          </w:p>
          <w:p w14:paraId="28BB4894" w14:textId="77777777" w:rsidR="00B81185" w:rsidRDefault="00917BDD" w:rsidP="00484F25">
            <w:pPr>
              <w:rPr>
                <w:rFonts w:eastAsiaTheme="minorEastAsia"/>
              </w:rPr>
            </w:pPr>
            <w:r w:rsidRPr="00917BDD">
              <w:rPr>
                <w:rFonts w:eastAsiaTheme="minorEastAsia"/>
              </w:rPr>
              <w:t>Make sure anyone with any pre-existing conditions isn’t doing any unnecessary lifting and they are comfortable</w:t>
            </w:r>
            <w:r>
              <w:rPr>
                <w:rFonts w:eastAsiaTheme="minorEastAsia"/>
              </w:rPr>
              <w:t xml:space="preserve">. </w:t>
            </w:r>
          </w:p>
          <w:p w14:paraId="649FDA1D" w14:textId="77777777" w:rsidR="00A670BA" w:rsidRDefault="00A670BA" w:rsidP="00484F25">
            <w:pPr>
              <w:rPr>
                <w:rFonts w:eastAsiaTheme="minorEastAsia"/>
              </w:rPr>
            </w:pPr>
          </w:p>
          <w:p w14:paraId="75854180" w14:textId="637F67E5" w:rsidR="00257025" w:rsidRDefault="00917BDD" w:rsidP="00484F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Ensure cables are </w:t>
            </w:r>
            <w:r w:rsidR="0016426A">
              <w:rPr>
                <w:rFonts w:eastAsiaTheme="minorEastAsia"/>
              </w:rPr>
              <w:t>tied down and unlikely to move/ cause a trip hazard</w:t>
            </w:r>
            <w:r w:rsidR="00A670BA">
              <w:rPr>
                <w:rFonts w:eastAsiaTheme="minorEastAsia"/>
              </w:rPr>
              <w:t>.</w:t>
            </w:r>
          </w:p>
        </w:tc>
        <w:tc>
          <w:tcPr>
            <w:tcW w:w="567" w:type="dxa"/>
            <w:shd w:val="clear" w:color="auto" w:fill="FFFFFF" w:themeFill="background1"/>
          </w:tcPr>
          <w:p w14:paraId="142EB4DA" w14:textId="4E70E1AF" w:rsidR="00B8529B" w:rsidRPr="00D45894" w:rsidRDefault="0016426A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</w:tcPr>
          <w:p w14:paraId="5EDCD1A8" w14:textId="5B8EDA61" w:rsidR="00B8529B" w:rsidRPr="00D45894" w:rsidRDefault="0016426A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567" w:type="dxa"/>
            <w:shd w:val="clear" w:color="auto" w:fill="92D050"/>
          </w:tcPr>
          <w:p w14:paraId="5863F84A" w14:textId="537D29D8" w:rsidR="00B8529B" w:rsidRPr="00D45894" w:rsidRDefault="00B81185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2494" w:type="dxa"/>
            <w:shd w:val="clear" w:color="auto" w:fill="FFFFFF" w:themeFill="background1"/>
          </w:tcPr>
          <w:p w14:paraId="216140BF" w14:textId="5D92C7F5" w:rsidR="00B81185" w:rsidRDefault="00D00F41" w:rsidP="00A670BA">
            <w:r w:rsidRPr="00D00F41">
              <w:t>Seek assistance if in need of extra help from facilities staff/venue staff if needed</w:t>
            </w:r>
            <w:r w:rsidR="00A670BA">
              <w:t>.</w:t>
            </w:r>
          </w:p>
          <w:p w14:paraId="26A094AB" w14:textId="77777777" w:rsidR="00A670BA" w:rsidRDefault="00A670BA" w:rsidP="00A670BA"/>
          <w:p w14:paraId="39740530" w14:textId="7760A73D" w:rsidR="00B81185" w:rsidRDefault="00D00F41" w:rsidP="00A670BA">
            <w:r w:rsidRPr="00D00F41">
              <w:t>Seek medical attention from SUSU Reception if in need</w:t>
            </w:r>
            <w:r w:rsidR="00A670BA">
              <w:t>.</w:t>
            </w:r>
          </w:p>
          <w:p w14:paraId="6BD12757" w14:textId="77777777" w:rsidR="00A670BA" w:rsidRDefault="00A670BA" w:rsidP="00A670BA"/>
          <w:p w14:paraId="60F93193" w14:textId="76734EFD" w:rsidR="00B81185" w:rsidRDefault="00D00F41" w:rsidP="00A670BA">
            <w:r w:rsidRPr="00D00F41">
              <w:t>Contact emergency services if needed</w:t>
            </w:r>
            <w:r w:rsidR="00A670BA">
              <w:t>.</w:t>
            </w:r>
          </w:p>
          <w:p w14:paraId="5A45BA14" w14:textId="77777777" w:rsidR="00A670BA" w:rsidRDefault="00A670BA" w:rsidP="00A670BA"/>
          <w:p w14:paraId="0E391C0F" w14:textId="57227BEE" w:rsidR="00B8529B" w:rsidRDefault="00D00F41" w:rsidP="00A670BA">
            <w:r w:rsidRPr="00D00F41">
              <w:t>All incidents are to be reported on the as soon as possible ensuring the duty manager/health and safety officer have been informed. Follow SUSU incident report policy</w:t>
            </w:r>
          </w:p>
        </w:tc>
      </w:tr>
      <w:tr w:rsidR="000A7B5B" w14:paraId="603352EB" w14:textId="77777777" w:rsidTr="00A670BA">
        <w:trPr>
          <w:cantSplit/>
          <w:trHeight w:val="1296"/>
        </w:trPr>
        <w:tc>
          <w:tcPr>
            <w:tcW w:w="1638" w:type="dxa"/>
            <w:shd w:val="clear" w:color="auto" w:fill="FFFFFF" w:themeFill="background1"/>
          </w:tcPr>
          <w:p w14:paraId="1253FEFC" w14:textId="5F3F5B8C" w:rsidR="000A7B5B" w:rsidRDefault="00A670BA" w:rsidP="00484F25">
            <w:r>
              <w:lastRenderedPageBreak/>
              <w:t xml:space="preserve">6) </w:t>
            </w:r>
            <w:r w:rsidR="000A7B5B">
              <w:t>Medical emergency</w:t>
            </w:r>
          </w:p>
        </w:tc>
        <w:tc>
          <w:tcPr>
            <w:tcW w:w="1846" w:type="dxa"/>
            <w:shd w:val="clear" w:color="auto" w:fill="FFFFFF" w:themeFill="background1"/>
          </w:tcPr>
          <w:p w14:paraId="3B69C5F1" w14:textId="6AFD3C45" w:rsidR="000A7B5B" w:rsidRDefault="00655F3F" w:rsidP="00484F25">
            <w:r>
              <w:t>Participants</w:t>
            </w:r>
            <w:r w:rsidRPr="00655F3F">
              <w:t xml:space="preserve"> may sustain injury /become unwell pre-existing medical conditions Sickness Distress</w:t>
            </w:r>
          </w:p>
        </w:tc>
        <w:tc>
          <w:tcPr>
            <w:tcW w:w="1817" w:type="dxa"/>
            <w:shd w:val="clear" w:color="auto" w:fill="FFFFFF" w:themeFill="background1"/>
          </w:tcPr>
          <w:p w14:paraId="63DB7176" w14:textId="5A89E58B" w:rsidR="000A7B5B" w:rsidRDefault="00655F3F" w:rsidP="00484F25">
            <w:r>
              <w:t>All participants</w:t>
            </w:r>
          </w:p>
        </w:tc>
        <w:tc>
          <w:tcPr>
            <w:tcW w:w="560" w:type="dxa"/>
            <w:shd w:val="clear" w:color="auto" w:fill="FFFFFF" w:themeFill="background1"/>
          </w:tcPr>
          <w:p w14:paraId="749C9D92" w14:textId="7737FC41" w:rsidR="000A7B5B" w:rsidRPr="00D45894" w:rsidRDefault="00655F3F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2</w:t>
            </w:r>
          </w:p>
        </w:tc>
        <w:tc>
          <w:tcPr>
            <w:tcW w:w="560" w:type="dxa"/>
            <w:shd w:val="clear" w:color="auto" w:fill="FFFFFF" w:themeFill="background1"/>
          </w:tcPr>
          <w:p w14:paraId="3755E4D9" w14:textId="39D545FF" w:rsidR="000A7B5B" w:rsidRPr="00D45894" w:rsidRDefault="00655F3F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5</w:t>
            </w:r>
          </w:p>
        </w:tc>
        <w:tc>
          <w:tcPr>
            <w:tcW w:w="561" w:type="dxa"/>
            <w:shd w:val="clear" w:color="auto" w:fill="FFC000"/>
          </w:tcPr>
          <w:p w14:paraId="75392794" w14:textId="65B2B68C" w:rsidR="000A7B5B" w:rsidRPr="00D45894" w:rsidRDefault="00655F3F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0</w:t>
            </w:r>
          </w:p>
        </w:tc>
        <w:tc>
          <w:tcPr>
            <w:tcW w:w="4212" w:type="dxa"/>
            <w:shd w:val="clear" w:color="auto" w:fill="FFFFFF" w:themeFill="background1"/>
          </w:tcPr>
          <w:p w14:paraId="16589CA8" w14:textId="77777777" w:rsidR="00477464" w:rsidRDefault="00A7534B" w:rsidP="00484F25">
            <w:pPr>
              <w:rPr>
                <w:rFonts w:eastAsiaTheme="minorEastAsia"/>
              </w:rPr>
            </w:pPr>
            <w:r w:rsidRPr="00A7534B">
              <w:rPr>
                <w:rFonts w:eastAsiaTheme="minorEastAsia"/>
              </w:rPr>
              <w:t xml:space="preserve">Advise participants; to bring their personal medication </w:t>
            </w:r>
          </w:p>
          <w:p w14:paraId="7106B2B9" w14:textId="77777777" w:rsidR="00477464" w:rsidRDefault="00477464" w:rsidP="00484F25">
            <w:pPr>
              <w:rPr>
                <w:rFonts w:eastAsiaTheme="minorEastAsia"/>
              </w:rPr>
            </w:pPr>
          </w:p>
          <w:p w14:paraId="13FA0E5D" w14:textId="05A19D7A" w:rsidR="00477464" w:rsidRDefault="00776A53" w:rsidP="00484F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Other participants</w:t>
            </w:r>
            <w:r w:rsidR="00A7534B" w:rsidRPr="00A7534B">
              <w:rPr>
                <w:rFonts w:eastAsiaTheme="minorEastAsia"/>
              </w:rPr>
              <w:t xml:space="preserve"> to carry out first aid if necessary and only if qualified and confident to do so </w:t>
            </w:r>
          </w:p>
          <w:p w14:paraId="2619CB95" w14:textId="77777777" w:rsidR="00477464" w:rsidRDefault="00477464" w:rsidP="00484F25">
            <w:pPr>
              <w:rPr>
                <w:rFonts w:eastAsiaTheme="minorEastAsia"/>
              </w:rPr>
            </w:pPr>
          </w:p>
          <w:p w14:paraId="2B1F1647" w14:textId="77777777" w:rsidR="00477464" w:rsidRDefault="00A7534B" w:rsidP="00484F25">
            <w:pPr>
              <w:rPr>
                <w:rFonts w:eastAsiaTheme="minorEastAsia"/>
              </w:rPr>
            </w:pPr>
            <w:r w:rsidRPr="00A7534B">
              <w:rPr>
                <w:rFonts w:eastAsiaTheme="minorEastAsia"/>
              </w:rPr>
              <w:t xml:space="preserve">Contact emergency services as required 111/999 </w:t>
            </w:r>
          </w:p>
          <w:p w14:paraId="5B1A1E5B" w14:textId="77777777" w:rsidR="00477464" w:rsidRDefault="00477464" w:rsidP="00484F25">
            <w:pPr>
              <w:rPr>
                <w:rFonts w:eastAsiaTheme="minorEastAsia"/>
              </w:rPr>
            </w:pPr>
          </w:p>
          <w:p w14:paraId="2CB0554C" w14:textId="257D8312" w:rsidR="000A7B5B" w:rsidRDefault="00477464" w:rsidP="00484F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</w:t>
            </w:r>
            <w:r w:rsidR="00A7534B" w:rsidRPr="00A7534B">
              <w:rPr>
                <w:rFonts w:eastAsiaTheme="minorEastAsia"/>
              </w:rPr>
              <w:t>ontact SUSU Reception/Venue staff for first aid support</w:t>
            </w:r>
          </w:p>
        </w:tc>
        <w:tc>
          <w:tcPr>
            <w:tcW w:w="567" w:type="dxa"/>
            <w:shd w:val="clear" w:color="auto" w:fill="FFFFFF" w:themeFill="background1"/>
          </w:tcPr>
          <w:p w14:paraId="03C51A42" w14:textId="6BB81E6C" w:rsidR="000A7B5B" w:rsidRPr="00D45894" w:rsidRDefault="00A7534B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</w:tcPr>
          <w:p w14:paraId="3B8CFAB1" w14:textId="1173F2F9" w:rsidR="000A7B5B" w:rsidRPr="00D45894" w:rsidRDefault="00A7534B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5</w:t>
            </w:r>
          </w:p>
        </w:tc>
        <w:tc>
          <w:tcPr>
            <w:tcW w:w="567" w:type="dxa"/>
            <w:shd w:val="clear" w:color="auto" w:fill="92D050"/>
          </w:tcPr>
          <w:p w14:paraId="2A7A324B" w14:textId="283CF6ED" w:rsidR="000A7B5B" w:rsidRPr="00D45894" w:rsidRDefault="00A7534B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5</w:t>
            </w:r>
          </w:p>
        </w:tc>
        <w:tc>
          <w:tcPr>
            <w:tcW w:w="2494" w:type="dxa"/>
            <w:shd w:val="clear" w:color="auto" w:fill="FFFFFF" w:themeFill="background1"/>
          </w:tcPr>
          <w:p w14:paraId="7D6EDA2A" w14:textId="06487926" w:rsidR="00477464" w:rsidRDefault="00A7534B" w:rsidP="00A670BA">
            <w:r w:rsidRPr="00A7534B">
              <w:t xml:space="preserve">Incidents are to be reported as soon as possible ensuring the duty manager/health and safety officer have been informed. </w:t>
            </w:r>
          </w:p>
          <w:p w14:paraId="45160272" w14:textId="77777777" w:rsidR="00477464" w:rsidRDefault="00477464" w:rsidP="00A670BA"/>
          <w:p w14:paraId="2CE8207E" w14:textId="20B46F13" w:rsidR="000A7B5B" w:rsidRDefault="00A7534B" w:rsidP="00A670BA">
            <w:r w:rsidRPr="00A7534B">
              <w:t>Follow SUSU incident report policy</w:t>
            </w:r>
          </w:p>
        </w:tc>
      </w:tr>
      <w:tr w:rsidR="004F3936" w14:paraId="3B86E927" w14:textId="77777777" w:rsidTr="00A670BA">
        <w:trPr>
          <w:cantSplit/>
          <w:trHeight w:val="1296"/>
        </w:trPr>
        <w:tc>
          <w:tcPr>
            <w:tcW w:w="1638" w:type="dxa"/>
            <w:shd w:val="clear" w:color="auto" w:fill="FFFFFF" w:themeFill="background1"/>
          </w:tcPr>
          <w:p w14:paraId="5F6E92FB" w14:textId="04B630ED" w:rsidR="004F3936" w:rsidRDefault="00A670BA" w:rsidP="00484F25">
            <w:r>
              <w:t xml:space="preserve">7) </w:t>
            </w:r>
            <w:r w:rsidR="004F3936">
              <w:t>Use of laptop</w:t>
            </w:r>
          </w:p>
        </w:tc>
        <w:tc>
          <w:tcPr>
            <w:tcW w:w="1846" w:type="dxa"/>
            <w:shd w:val="clear" w:color="auto" w:fill="FFFFFF" w:themeFill="background1"/>
          </w:tcPr>
          <w:p w14:paraId="30099661" w14:textId="3E4F87BD" w:rsidR="004F3936" w:rsidRDefault="004F3936" w:rsidP="00484F25">
            <w:r w:rsidRPr="004F3936">
              <w:t>Risk of eye strain, injury, electric shock</w:t>
            </w:r>
          </w:p>
        </w:tc>
        <w:tc>
          <w:tcPr>
            <w:tcW w:w="1817" w:type="dxa"/>
            <w:shd w:val="clear" w:color="auto" w:fill="FFFFFF" w:themeFill="background1"/>
          </w:tcPr>
          <w:p w14:paraId="7ADACFFE" w14:textId="34617465" w:rsidR="004F3936" w:rsidRDefault="004F3936" w:rsidP="00484F25">
            <w:r>
              <w:t>Laptop operator</w:t>
            </w:r>
          </w:p>
        </w:tc>
        <w:tc>
          <w:tcPr>
            <w:tcW w:w="560" w:type="dxa"/>
            <w:shd w:val="clear" w:color="auto" w:fill="FFFFFF" w:themeFill="background1"/>
          </w:tcPr>
          <w:p w14:paraId="376A2B6D" w14:textId="19BB26AD" w:rsidR="004F3936" w:rsidRDefault="004F3936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2</w:t>
            </w:r>
          </w:p>
        </w:tc>
        <w:tc>
          <w:tcPr>
            <w:tcW w:w="560" w:type="dxa"/>
            <w:shd w:val="clear" w:color="auto" w:fill="FFFFFF" w:themeFill="background1"/>
          </w:tcPr>
          <w:p w14:paraId="7F10BAA7" w14:textId="3BC78879" w:rsidR="004F3936" w:rsidRDefault="004F3936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561" w:type="dxa"/>
            <w:shd w:val="clear" w:color="auto" w:fill="FFC000"/>
          </w:tcPr>
          <w:p w14:paraId="3FD59280" w14:textId="70CB6AB0" w:rsidR="004F3936" w:rsidRDefault="004F3936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6</w:t>
            </w:r>
          </w:p>
        </w:tc>
        <w:tc>
          <w:tcPr>
            <w:tcW w:w="4212" w:type="dxa"/>
            <w:shd w:val="clear" w:color="auto" w:fill="FFFFFF" w:themeFill="background1"/>
          </w:tcPr>
          <w:p w14:paraId="57DBD418" w14:textId="77777777" w:rsidR="00542808" w:rsidRDefault="00573815" w:rsidP="00484F25">
            <w:pPr>
              <w:rPr>
                <w:rFonts w:eastAsiaTheme="minorEastAsia"/>
              </w:rPr>
            </w:pPr>
            <w:r w:rsidRPr="00573815">
              <w:rPr>
                <w:rFonts w:eastAsiaTheme="minorEastAsia"/>
              </w:rPr>
              <w:t xml:space="preserve">Ensure regular breaks (ideally every 20mins) when using screens </w:t>
            </w:r>
          </w:p>
          <w:p w14:paraId="54A397EE" w14:textId="77777777" w:rsidR="00542808" w:rsidRDefault="00542808" w:rsidP="00484F25">
            <w:pPr>
              <w:rPr>
                <w:rFonts w:eastAsiaTheme="minorEastAsia"/>
              </w:rPr>
            </w:pPr>
          </w:p>
          <w:p w14:paraId="72343B46" w14:textId="77777777" w:rsidR="00542808" w:rsidRDefault="00573815" w:rsidP="00484F25">
            <w:pPr>
              <w:rPr>
                <w:rFonts w:eastAsiaTheme="minorEastAsia"/>
              </w:rPr>
            </w:pPr>
            <w:r w:rsidRPr="00573815">
              <w:rPr>
                <w:rFonts w:eastAsiaTheme="minorEastAsia"/>
              </w:rPr>
              <w:t xml:space="preserve">Ensure screen is set up to avoid glare, is at eye height where possible </w:t>
            </w:r>
          </w:p>
          <w:p w14:paraId="2AF5C0D4" w14:textId="77777777" w:rsidR="00542808" w:rsidRDefault="00542808" w:rsidP="00484F25">
            <w:pPr>
              <w:rPr>
                <w:rFonts w:eastAsiaTheme="minorEastAsia"/>
              </w:rPr>
            </w:pPr>
          </w:p>
          <w:p w14:paraId="4487745A" w14:textId="77777777" w:rsidR="00542808" w:rsidRDefault="00573815" w:rsidP="00484F25">
            <w:pPr>
              <w:rPr>
                <w:rFonts w:eastAsiaTheme="minorEastAsia"/>
              </w:rPr>
            </w:pPr>
            <w:r w:rsidRPr="00573815">
              <w:rPr>
                <w:rFonts w:eastAsiaTheme="minorEastAsia"/>
              </w:rPr>
              <w:t xml:space="preserve">Ensure no liquids are placed near electrical equipment </w:t>
            </w:r>
          </w:p>
          <w:p w14:paraId="34D9C972" w14:textId="77777777" w:rsidR="00542808" w:rsidRDefault="00542808" w:rsidP="00484F25">
            <w:pPr>
              <w:rPr>
                <w:rFonts w:eastAsiaTheme="minorEastAsia"/>
              </w:rPr>
            </w:pPr>
          </w:p>
          <w:p w14:paraId="7F621FD3" w14:textId="1B876927" w:rsidR="004F3936" w:rsidRPr="00A7534B" w:rsidRDefault="00573815" w:rsidP="00484F25">
            <w:pPr>
              <w:rPr>
                <w:rFonts w:eastAsiaTheme="minorEastAsia"/>
              </w:rPr>
            </w:pPr>
            <w:r w:rsidRPr="00573815">
              <w:rPr>
                <w:rFonts w:eastAsiaTheme="minorEastAsia"/>
              </w:rPr>
              <w:t>Ensure all leads are secured with cable ties/mats etc</w:t>
            </w:r>
          </w:p>
        </w:tc>
        <w:tc>
          <w:tcPr>
            <w:tcW w:w="567" w:type="dxa"/>
            <w:shd w:val="clear" w:color="auto" w:fill="FFFFFF" w:themeFill="background1"/>
          </w:tcPr>
          <w:p w14:paraId="726BCDFF" w14:textId="21A54B0B" w:rsidR="004F3936" w:rsidRDefault="00573815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</w:tcPr>
          <w:p w14:paraId="2CCAA2A7" w14:textId="5D3CB219" w:rsidR="004F3936" w:rsidRDefault="00573815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567" w:type="dxa"/>
            <w:shd w:val="clear" w:color="auto" w:fill="92D050"/>
          </w:tcPr>
          <w:p w14:paraId="74CEB39C" w14:textId="7C893F65" w:rsidR="004F3936" w:rsidRDefault="00573815" w:rsidP="00484F25">
            <w:pPr>
              <w:rPr>
                <w:rFonts w:ascii="Lucida Sans" w:hAnsi="Lucida Sans"/>
                <w:bCs/>
              </w:rPr>
            </w:pPr>
            <w:r>
              <w:rPr>
                <w:rFonts w:ascii="Lucida Sans" w:hAnsi="Lucida Sans"/>
                <w:bCs/>
              </w:rPr>
              <w:t>3</w:t>
            </w:r>
          </w:p>
        </w:tc>
        <w:tc>
          <w:tcPr>
            <w:tcW w:w="2494" w:type="dxa"/>
            <w:shd w:val="clear" w:color="auto" w:fill="FFFFFF" w:themeFill="background1"/>
          </w:tcPr>
          <w:p w14:paraId="38CD6ACC" w14:textId="77777777" w:rsidR="004F3936" w:rsidRPr="00A7534B" w:rsidRDefault="004F3936" w:rsidP="00484F25">
            <w:pPr>
              <w:jc w:val="center"/>
            </w:pPr>
          </w:p>
        </w:tc>
      </w:tr>
    </w:tbl>
    <w:p w14:paraId="3C5F0480" w14:textId="77777777" w:rsidR="00CE1AAA" w:rsidRDefault="00CE1AAA"/>
    <w:p w14:paraId="34BFC52C" w14:textId="77777777" w:rsidR="00194BCA" w:rsidRDefault="00194BCA"/>
    <w:p w14:paraId="4EE8401B" w14:textId="77777777" w:rsidR="00194BCA" w:rsidRDefault="00194BCA"/>
    <w:p w14:paraId="20C3E1BE" w14:textId="77777777" w:rsidR="00194BCA" w:rsidRDefault="00194BC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194BCA" w14:paraId="0CF4A16D" w14:textId="77777777" w:rsidTr="00194BCA">
        <w:tc>
          <w:tcPr>
            <w:tcW w:w="7694" w:type="dxa"/>
          </w:tcPr>
          <w:p w14:paraId="00DD548C" w14:textId="77777777" w:rsidR="00F33072" w:rsidRDefault="00F33072">
            <w:r>
              <w:t>Responsible manager’s signature:</w:t>
            </w:r>
          </w:p>
          <w:p w14:paraId="275F9F04" w14:textId="0C34ACB4" w:rsidR="00F33072" w:rsidRDefault="00F33072" w:rsidP="00F33072"/>
        </w:tc>
        <w:tc>
          <w:tcPr>
            <w:tcW w:w="7694" w:type="dxa"/>
          </w:tcPr>
          <w:p w14:paraId="1A6417E0" w14:textId="6083B689" w:rsidR="00194BCA" w:rsidRDefault="00F3307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5" behindDoc="0" locked="0" layoutInCell="1" allowOverlap="1" wp14:anchorId="37FE817C" wp14:editId="03B33117">
                      <wp:simplePos x="0" y="0"/>
                      <wp:positionH relativeFrom="column">
                        <wp:posOffset>956338</wp:posOffset>
                      </wp:positionH>
                      <wp:positionV relativeFrom="paragraph">
                        <wp:posOffset>192985</wp:posOffset>
                      </wp:positionV>
                      <wp:extent cx="192156" cy="162339"/>
                      <wp:effectExtent l="0" t="0" r="17780" b="28575"/>
                      <wp:wrapNone/>
                      <wp:docPr id="162051195" name="Freeform: Shap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156" cy="162339"/>
                              </a:xfrm>
                              <a:custGeom>
                                <a:avLst/>
                                <a:gdLst>
                                  <a:gd name="connsiteX0" fmla="*/ 0 w 192156"/>
                                  <a:gd name="connsiteY0" fmla="*/ 16565 h 162339"/>
                                  <a:gd name="connsiteX1" fmla="*/ 3313 w 192156"/>
                                  <a:gd name="connsiteY1" fmla="*/ 39756 h 162339"/>
                                  <a:gd name="connsiteX2" fmla="*/ 6626 w 192156"/>
                                  <a:gd name="connsiteY2" fmla="*/ 79513 h 162339"/>
                                  <a:gd name="connsiteX3" fmla="*/ 33130 w 192156"/>
                                  <a:gd name="connsiteY3" fmla="*/ 26504 h 162339"/>
                                  <a:gd name="connsiteX4" fmla="*/ 76200 w 192156"/>
                                  <a:gd name="connsiteY4" fmla="*/ 0 h 162339"/>
                                  <a:gd name="connsiteX5" fmla="*/ 122582 w 192156"/>
                                  <a:gd name="connsiteY5" fmla="*/ 39756 h 162339"/>
                                  <a:gd name="connsiteX6" fmla="*/ 129208 w 192156"/>
                                  <a:gd name="connsiteY6" fmla="*/ 109330 h 162339"/>
                                  <a:gd name="connsiteX7" fmla="*/ 135834 w 192156"/>
                                  <a:gd name="connsiteY7" fmla="*/ 162339 h 162339"/>
                                  <a:gd name="connsiteX8" fmla="*/ 192156 w 192156"/>
                                  <a:gd name="connsiteY8" fmla="*/ 102704 h 1623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192156" h="162339">
                                    <a:moveTo>
                                      <a:pt x="0" y="16565"/>
                                    </a:moveTo>
                                    <a:cubicBezTo>
                                      <a:pt x="1104" y="24295"/>
                                      <a:pt x="2496" y="31990"/>
                                      <a:pt x="3313" y="39756"/>
                                    </a:cubicBezTo>
                                    <a:cubicBezTo>
                                      <a:pt x="4705" y="52981"/>
                                      <a:pt x="-5526" y="84914"/>
                                      <a:pt x="6626" y="79513"/>
                                    </a:cubicBezTo>
                                    <a:cubicBezTo>
                                      <a:pt x="24679" y="71490"/>
                                      <a:pt x="20121" y="41371"/>
                                      <a:pt x="33130" y="26504"/>
                                    </a:cubicBezTo>
                                    <a:cubicBezTo>
                                      <a:pt x="44231" y="13818"/>
                                      <a:pt x="61843" y="8835"/>
                                      <a:pt x="76200" y="0"/>
                                    </a:cubicBezTo>
                                    <a:cubicBezTo>
                                      <a:pt x="91661" y="13252"/>
                                      <a:pt x="113698" y="21433"/>
                                      <a:pt x="122582" y="39756"/>
                                    </a:cubicBezTo>
                                    <a:cubicBezTo>
                                      <a:pt x="132745" y="60718"/>
                                      <a:pt x="126704" y="86169"/>
                                      <a:pt x="129208" y="109330"/>
                                    </a:cubicBezTo>
                                    <a:cubicBezTo>
                                      <a:pt x="131122" y="127034"/>
                                      <a:pt x="133625" y="144669"/>
                                      <a:pt x="135834" y="162339"/>
                                    </a:cubicBezTo>
                                    <a:cubicBezTo>
                                      <a:pt x="190589" y="107584"/>
                                      <a:pt x="177668" y="131681"/>
                                      <a:pt x="192156" y="102704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89AD79" id="Freeform: Shape 8" o:spid="_x0000_s1026" style="position:absolute;margin-left:75.3pt;margin-top:15.2pt;width:15.15pt;height:12.8pt;z-index:2516643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2156,162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" path="m,16565v1104,7730,2496,15425,3313,23191c4705,52981,-5526,84914,6626,79513,24679,71490,20121,41371,33130,26504,44231,13818,61843,8835,76200,v15461,13252,37498,21433,46382,39756c132745,60718,126704,86169,129208,109330v1914,17704,4417,35339,6626,53009c190589,107584,177668,131681,192156,102704e" filled="f" strokecolor="#0a121c [484]" strokeweight="2pt">
                      <v:path arrowok="t" o:connecttype="custom" o:connectlocs="0,16565;3313,39756;6626,79513;33130,26504;76200,0;122582,39756;129208,109330;135834,162339;192156,102704" o:connectangles="0,0,0,0,0,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1" behindDoc="0" locked="0" layoutInCell="1" allowOverlap="1" wp14:anchorId="250F3B6B" wp14:editId="475BF403">
                      <wp:simplePos x="0" y="0"/>
                      <wp:positionH relativeFrom="column">
                        <wp:posOffset>595100</wp:posOffset>
                      </wp:positionH>
                      <wp:positionV relativeFrom="paragraph">
                        <wp:posOffset>206237</wp:posOffset>
                      </wp:positionV>
                      <wp:extent cx="341360" cy="107903"/>
                      <wp:effectExtent l="0" t="0" r="20955" b="26035"/>
                      <wp:wrapNone/>
                      <wp:docPr id="451728029" name="Freeform: Shap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1360" cy="107903"/>
                              </a:xfrm>
                              <a:custGeom>
                                <a:avLst/>
                                <a:gdLst>
                                  <a:gd name="connsiteX0" fmla="*/ 3429 w 341360"/>
                                  <a:gd name="connsiteY0" fmla="*/ 23191 h 107903"/>
                                  <a:gd name="connsiteX1" fmla="*/ 116 w 341360"/>
                                  <a:gd name="connsiteY1" fmla="*/ 69574 h 107903"/>
                                  <a:gd name="connsiteX2" fmla="*/ 6742 w 341360"/>
                                  <a:gd name="connsiteY2" fmla="*/ 92765 h 107903"/>
                                  <a:gd name="connsiteX3" fmla="*/ 86255 w 341360"/>
                                  <a:gd name="connsiteY3" fmla="*/ 62948 h 107903"/>
                                  <a:gd name="connsiteX4" fmla="*/ 109446 w 341360"/>
                                  <a:gd name="connsiteY4" fmla="*/ 29817 h 107903"/>
                                  <a:gd name="connsiteX5" fmla="*/ 112759 w 341360"/>
                                  <a:gd name="connsiteY5" fmla="*/ 3313 h 107903"/>
                                  <a:gd name="connsiteX6" fmla="*/ 109446 w 341360"/>
                                  <a:gd name="connsiteY6" fmla="*/ 39756 h 107903"/>
                                  <a:gd name="connsiteX7" fmla="*/ 198898 w 341360"/>
                                  <a:gd name="connsiteY7" fmla="*/ 56322 h 107903"/>
                                  <a:gd name="connsiteX8" fmla="*/ 218777 w 341360"/>
                                  <a:gd name="connsiteY8" fmla="*/ 19878 h 107903"/>
                                  <a:gd name="connsiteX9" fmla="*/ 188959 w 341360"/>
                                  <a:gd name="connsiteY9" fmla="*/ 82826 h 107903"/>
                                  <a:gd name="connsiteX10" fmla="*/ 175707 w 341360"/>
                                  <a:gd name="connsiteY10" fmla="*/ 106017 h 107903"/>
                                  <a:gd name="connsiteX11" fmla="*/ 228716 w 341360"/>
                                  <a:gd name="connsiteY11" fmla="*/ 33130 h 107903"/>
                                  <a:gd name="connsiteX12" fmla="*/ 334733 w 341360"/>
                                  <a:gd name="connsiteY12" fmla="*/ 26504 h 107903"/>
                                  <a:gd name="connsiteX13" fmla="*/ 341359 w 341360"/>
                                  <a:gd name="connsiteY13" fmla="*/ 0 h 107903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</a:cxnLst>
                                <a:rect l="l" t="t" r="r" b="b"/>
                                <a:pathLst>
                                  <a:path w="341360" h="107903">
                                    <a:moveTo>
                                      <a:pt x="3429" y="23191"/>
                                    </a:moveTo>
                                    <a:cubicBezTo>
                                      <a:pt x="2325" y="38652"/>
                                      <a:pt x="-621" y="54091"/>
                                      <a:pt x="116" y="69574"/>
                                    </a:cubicBezTo>
                                    <a:cubicBezTo>
                                      <a:pt x="498" y="77605"/>
                                      <a:pt x="-1274" y="93382"/>
                                      <a:pt x="6742" y="92765"/>
                                    </a:cubicBezTo>
                                    <a:cubicBezTo>
                                      <a:pt x="34965" y="90594"/>
                                      <a:pt x="59751" y="72887"/>
                                      <a:pt x="86255" y="62948"/>
                                    </a:cubicBezTo>
                                    <a:cubicBezTo>
                                      <a:pt x="93985" y="51904"/>
                                      <a:pt x="103971" y="42136"/>
                                      <a:pt x="109446" y="29817"/>
                                    </a:cubicBezTo>
                                    <a:cubicBezTo>
                                      <a:pt x="113062" y="21681"/>
                                      <a:pt x="112759" y="-5590"/>
                                      <a:pt x="112759" y="3313"/>
                                    </a:cubicBezTo>
                                    <a:cubicBezTo>
                                      <a:pt x="112759" y="15511"/>
                                      <a:pt x="110550" y="27608"/>
                                      <a:pt x="109446" y="39756"/>
                                    </a:cubicBezTo>
                                    <a:cubicBezTo>
                                      <a:pt x="118286" y="101635"/>
                                      <a:pt x="105015" y="116892"/>
                                      <a:pt x="198898" y="56322"/>
                                    </a:cubicBezTo>
                                    <a:cubicBezTo>
                                      <a:pt x="210526" y="48820"/>
                                      <a:pt x="223636" y="6921"/>
                                      <a:pt x="218777" y="19878"/>
                                    </a:cubicBezTo>
                                    <a:cubicBezTo>
                                      <a:pt x="210625" y="41617"/>
                                      <a:pt x="199342" y="62059"/>
                                      <a:pt x="188959" y="82826"/>
                                    </a:cubicBezTo>
                                    <a:cubicBezTo>
                                      <a:pt x="184977" y="90789"/>
                                      <a:pt x="173961" y="114748"/>
                                      <a:pt x="175707" y="106017"/>
                                    </a:cubicBezTo>
                                    <a:cubicBezTo>
                                      <a:pt x="183277" y="68167"/>
                                      <a:pt x="187960" y="39923"/>
                                      <a:pt x="228716" y="33130"/>
                                    </a:cubicBezTo>
                                    <a:cubicBezTo>
                                      <a:pt x="263642" y="27309"/>
                                      <a:pt x="299394" y="28713"/>
                                      <a:pt x="334733" y="26504"/>
                                    </a:cubicBezTo>
                                    <a:cubicBezTo>
                                      <a:pt x="341662" y="2251"/>
                                      <a:pt x="341359" y="11353"/>
                                      <a:pt x="341359" y="0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DCEC0A7" id="Freeform: Shape 7" o:spid="_x0000_s1026" style="position:absolute;margin-left:46.85pt;margin-top:16.25pt;width:26.9pt;height:8.5pt;z-index:2516633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1360,107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" path="m3429,23191c2325,38652,-621,54091,116,69574v382,8031,-1390,23808,6626,23191c34965,90594,59751,72887,86255,62948,93985,51904,103971,42136,109446,29817v3616,-8136,3313,-35407,3313,-26504c112759,15511,110550,27608,109446,39756v8840,61879,-4431,77136,89452,16566c210526,48820,223636,6921,218777,19878v-8152,21739,-19435,42181,-29818,62948c184977,90789,173961,114748,175707,106017v7570,-37850,12253,-66094,53009,-72887c263642,27309,299394,28713,334733,26504,341662,2251,341359,11353,341359,e" filled="f" strokecolor="#0a121c [484]" strokeweight="2pt">
                      <v:path arrowok="t" o:connecttype="custom" o:connectlocs="3429,23191;116,69574;6742,92765;86255,62948;109446,29817;112759,3313;109446,39756;198898,56322;218777,19878;188959,82826;175707,106017;228716,33130;334733,26504;341359,0" o:connectangles="0,0,0,0,0,0,0,0,0,0,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7" behindDoc="0" locked="0" layoutInCell="1" allowOverlap="1" wp14:anchorId="16599E7B" wp14:editId="6EB814FD">
                      <wp:simplePos x="0" y="0"/>
                      <wp:positionH relativeFrom="column">
                        <wp:posOffset>412998</wp:posOffset>
                      </wp:positionH>
                      <wp:positionV relativeFrom="paragraph">
                        <wp:posOffset>93593</wp:posOffset>
                      </wp:positionV>
                      <wp:extent cx="124661" cy="188864"/>
                      <wp:effectExtent l="0" t="0" r="27940" b="20955"/>
                      <wp:wrapNone/>
                      <wp:docPr id="681954182" name="Freeform: Shap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661" cy="188864"/>
                              </a:xfrm>
                              <a:custGeom>
                                <a:avLst/>
                                <a:gdLst>
                                  <a:gd name="connsiteX0" fmla="*/ 53009 w 124661"/>
                                  <a:gd name="connsiteY0" fmla="*/ 0 h 188864"/>
                                  <a:gd name="connsiteX1" fmla="*/ 49696 w 124661"/>
                                  <a:gd name="connsiteY1" fmla="*/ 19879 h 188864"/>
                                  <a:gd name="connsiteX2" fmla="*/ 43070 w 124661"/>
                                  <a:gd name="connsiteY2" fmla="*/ 69574 h 188864"/>
                                  <a:gd name="connsiteX3" fmla="*/ 33131 w 124661"/>
                                  <a:gd name="connsiteY3" fmla="*/ 115957 h 188864"/>
                                  <a:gd name="connsiteX4" fmla="*/ 29818 w 124661"/>
                                  <a:gd name="connsiteY4" fmla="*/ 135835 h 188864"/>
                                  <a:gd name="connsiteX5" fmla="*/ 26505 w 124661"/>
                                  <a:gd name="connsiteY5" fmla="*/ 152400 h 188864"/>
                                  <a:gd name="connsiteX6" fmla="*/ 23192 w 124661"/>
                                  <a:gd name="connsiteY6" fmla="*/ 162340 h 188864"/>
                                  <a:gd name="connsiteX7" fmla="*/ 43070 w 124661"/>
                                  <a:gd name="connsiteY7" fmla="*/ 43070 h 188864"/>
                                  <a:gd name="connsiteX8" fmla="*/ 53009 w 124661"/>
                                  <a:gd name="connsiteY8" fmla="*/ 29818 h 188864"/>
                                  <a:gd name="connsiteX9" fmla="*/ 72887 w 124661"/>
                                  <a:gd name="connsiteY9" fmla="*/ 23192 h 188864"/>
                                  <a:gd name="connsiteX10" fmla="*/ 96079 w 124661"/>
                                  <a:gd name="connsiteY10" fmla="*/ 66261 h 188864"/>
                                  <a:gd name="connsiteX11" fmla="*/ 46383 w 124661"/>
                                  <a:gd name="connsiteY11" fmla="*/ 69574 h 188864"/>
                                  <a:gd name="connsiteX12" fmla="*/ 115957 w 124661"/>
                                  <a:gd name="connsiteY12" fmla="*/ 89453 h 188864"/>
                                  <a:gd name="connsiteX13" fmla="*/ 119270 w 124661"/>
                                  <a:gd name="connsiteY13" fmla="*/ 115957 h 188864"/>
                                  <a:gd name="connsiteX14" fmla="*/ 115957 w 124661"/>
                                  <a:gd name="connsiteY14" fmla="*/ 152400 h 188864"/>
                                  <a:gd name="connsiteX15" fmla="*/ 89453 w 124661"/>
                                  <a:gd name="connsiteY15" fmla="*/ 175592 h 188864"/>
                                  <a:gd name="connsiteX16" fmla="*/ 43070 w 124661"/>
                                  <a:gd name="connsiteY16" fmla="*/ 185531 h 188864"/>
                                  <a:gd name="connsiteX17" fmla="*/ 0 w 124661"/>
                                  <a:gd name="connsiteY17" fmla="*/ 188844 h 18886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</a:cxnLst>
                                <a:rect l="l" t="t" r="r" b="b"/>
                                <a:pathLst>
                                  <a:path w="124661" h="188864">
                                    <a:moveTo>
                                      <a:pt x="53009" y="0"/>
                                    </a:moveTo>
                                    <a:cubicBezTo>
                                      <a:pt x="51905" y="6626"/>
                                      <a:pt x="50646" y="13229"/>
                                      <a:pt x="49696" y="19879"/>
                                    </a:cubicBezTo>
                                    <a:cubicBezTo>
                                      <a:pt x="47333" y="36423"/>
                                      <a:pt x="45909" y="53105"/>
                                      <a:pt x="43070" y="69574"/>
                                    </a:cubicBezTo>
                                    <a:cubicBezTo>
                                      <a:pt x="40383" y="85156"/>
                                      <a:pt x="36232" y="100452"/>
                                      <a:pt x="33131" y="115957"/>
                                    </a:cubicBezTo>
                                    <a:cubicBezTo>
                                      <a:pt x="31814" y="122544"/>
                                      <a:pt x="31020" y="129226"/>
                                      <a:pt x="29818" y="135835"/>
                                    </a:cubicBezTo>
                                    <a:cubicBezTo>
                                      <a:pt x="28811" y="141375"/>
                                      <a:pt x="27871" y="146937"/>
                                      <a:pt x="26505" y="152400"/>
                                    </a:cubicBezTo>
                                    <a:cubicBezTo>
                                      <a:pt x="25658" y="155788"/>
                                      <a:pt x="22669" y="165793"/>
                                      <a:pt x="23192" y="162340"/>
                                    </a:cubicBezTo>
                                    <a:cubicBezTo>
                                      <a:pt x="29230" y="122490"/>
                                      <a:pt x="34223" y="82392"/>
                                      <a:pt x="43070" y="43070"/>
                                    </a:cubicBezTo>
                                    <a:cubicBezTo>
                                      <a:pt x="44282" y="37683"/>
                                      <a:pt x="48415" y="32881"/>
                                      <a:pt x="53009" y="29818"/>
                                    </a:cubicBezTo>
                                    <a:cubicBezTo>
                                      <a:pt x="58820" y="25944"/>
                                      <a:pt x="66261" y="25401"/>
                                      <a:pt x="72887" y="23192"/>
                                    </a:cubicBezTo>
                                    <a:cubicBezTo>
                                      <a:pt x="79027" y="23704"/>
                                      <a:pt x="169496" y="18541"/>
                                      <a:pt x="96079" y="66261"/>
                                    </a:cubicBezTo>
                                    <a:cubicBezTo>
                                      <a:pt x="82159" y="75309"/>
                                      <a:pt x="62948" y="68470"/>
                                      <a:pt x="46383" y="69574"/>
                                    </a:cubicBezTo>
                                    <a:cubicBezTo>
                                      <a:pt x="68771" y="71067"/>
                                      <a:pt x="101984" y="63502"/>
                                      <a:pt x="115957" y="89453"/>
                                    </a:cubicBezTo>
                                    <a:cubicBezTo>
                                      <a:pt x="120178" y="97292"/>
                                      <a:pt x="118166" y="107122"/>
                                      <a:pt x="119270" y="115957"/>
                                    </a:cubicBezTo>
                                    <a:cubicBezTo>
                                      <a:pt x="118166" y="128105"/>
                                      <a:pt x="121412" y="141490"/>
                                      <a:pt x="115957" y="152400"/>
                                    </a:cubicBezTo>
                                    <a:cubicBezTo>
                                      <a:pt x="110707" y="162900"/>
                                      <a:pt x="100140" y="170734"/>
                                      <a:pt x="89453" y="175592"/>
                                    </a:cubicBezTo>
                                    <a:cubicBezTo>
                                      <a:pt x="75058" y="182135"/>
                                      <a:pt x="58648" y="182822"/>
                                      <a:pt x="43070" y="185531"/>
                                    </a:cubicBezTo>
                                    <a:cubicBezTo>
                                      <a:pt x="21215" y="189332"/>
                                      <a:pt x="17796" y="188844"/>
                                      <a:pt x="0" y="188844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B7C95C" id="Freeform: Shape 6" o:spid="_x0000_s1026" style="position:absolute;margin-left:32.5pt;margin-top:7.35pt;width:9.8pt;height:14.85pt;z-index:2516623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4661,188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" path="m53009,c51905,6626,50646,13229,49696,19879,47333,36423,45909,53105,43070,69574v-2687,15582,-6838,30878,-9939,46383c31814,122544,31020,129226,29818,135835v-1007,5540,-1947,11102,-3313,16565c25658,155788,22669,165793,23192,162340,29230,122490,34223,82392,43070,43070v1212,-5387,5345,-10189,9939,-13252c58820,25944,66261,25401,72887,23192v6140,512,96609,-4651,23192,43069c82159,75309,62948,68470,46383,69574v22388,1493,55601,-6072,69574,19879c120178,97292,118166,107122,119270,115957v-1104,12148,2142,25533,-3313,36443c110707,162900,100140,170734,89453,175592v-14395,6543,-30805,7230,-46383,9939c21215,189332,17796,188844,,188844e" filled="f" strokecolor="#0a121c [484]" strokeweight="2pt">
                      <v:path arrowok="t" o:connecttype="custom" o:connectlocs="53009,0;49696,19879;43070,69574;33131,115957;29818,135835;26505,152400;23192,162340;43070,43070;53009,29818;72887,23192;96079,66261;46383,69574;115957,89453;119270,115957;115957,152400;89453,175592;43070,185531;0,188844" o:connectangles="0,0,0,0,0,0,0,0,0,0,0,0,0,0,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3" behindDoc="0" locked="0" layoutInCell="1" allowOverlap="1" wp14:anchorId="6A012BC9" wp14:editId="325E4CAC">
                      <wp:simplePos x="0" y="0"/>
                      <wp:positionH relativeFrom="column">
                        <wp:posOffset>262662</wp:posOffset>
                      </wp:positionH>
                      <wp:positionV relativeFrom="paragraph">
                        <wp:posOffset>242680</wp:posOffset>
                      </wp:positionV>
                      <wp:extent cx="58112" cy="16711"/>
                      <wp:effectExtent l="0" t="0" r="18415" b="21590"/>
                      <wp:wrapNone/>
                      <wp:docPr id="365673504" name="Freeform: Shap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112" cy="16711"/>
                              </a:xfrm>
                              <a:custGeom>
                                <a:avLst/>
                                <a:gdLst>
                                  <a:gd name="connsiteX0" fmla="*/ 57571 w 58112"/>
                                  <a:gd name="connsiteY0" fmla="*/ 16566 h 16711"/>
                                  <a:gd name="connsiteX1" fmla="*/ 27754 w 58112"/>
                                  <a:gd name="connsiteY1" fmla="*/ 6627 h 16711"/>
                                  <a:gd name="connsiteX2" fmla="*/ 11189 w 58112"/>
                                  <a:gd name="connsiteY2" fmla="*/ 16566 h 16711"/>
                                  <a:gd name="connsiteX3" fmla="*/ 1250 w 58112"/>
                                  <a:gd name="connsiteY3" fmla="*/ 0 h 16711"/>
                                  <a:gd name="connsiteX4" fmla="*/ 57571 w 58112"/>
                                  <a:gd name="connsiteY4" fmla="*/ 16566 h 1671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8112" h="16711">
                                    <a:moveTo>
                                      <a:pt x="57571" y="16566"/>
                                    </a:moveTo>
                                    <a:cubicBezTo>
                                      <a:pt x="61988" y="17670"/>
                                      <a:pt x="38231" y="6627"/>
                                      <a:pt x="27754" y="6627"/>
                                    </a:cubicBezTo>
                                    <a:cubicBezTo>
                                      <a:pt x="21315" y="6627"/>
                                      <a:pt x="17436" y="18128"/>
                                      <a:pt x="11189" y="16566"/>
                                    </a:cubicBezTo>
                                    <a:cubicBezTo>
                                      <a:pt x="4942" y="15004"/>
                                      <a:pt x="7690" y="0"/>
                                      <a:pt x="1250" y="0"/>
                                    </a:cubicBezTo>
                                    <a:cubicBezTo>
                                      <a:pt x="-9560" y="0"/>
                                      <a:pt x="53154" y="15462"/>
                                      <a:pt x="57571" y="16566"/>
                                    </a:cubicBezTo>
                                    <a:close/>
                                  </a:path>
                                </a:pathLst>
                              </a:cu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CBD178F" id="Freeform: Shape 4" o:spid="_x0000_s1026" style="position:absolute;margin-left:20.7pt;margin-top:19.1pt;width:4.6pt;height:1.3pt;z-index:25166131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8112,167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" path="m57571,16566c61988,17670,38231,6627,27754,6627v-6439,,-10318,11501,-16565,9939c4942,15004,7690,,1250,,-9560,,53154,15462,57571,16566xe" fillcolor="#4f81bd [3204]" strokecolor="#0a121c [484]" strokeweight="2pt">
                      <v:path arrowok="t" o:connecttype="custom" o:connectlocs="57571,16566;27754,6627;11189,16566;1250,0;57571,16566" o:connectangles="0,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9" behindDoc="0" locked="0" layoutInCell="1" allowOverlap="1" wp14:anchorId="47D7E2E0" wp14:editId="7B6641CD">
                      <wp:simplePos x="0" y="0"/>
                      <wp:positionH relativeFrom="column">
                        <wp:posOffset>65129</wp:posOffset>
                      </wp:positionH>
                      <wp:positionV relativeFrom="paragraph">
                        <wp:posOffset>123411</wp:posOffset>
                      </wp:positionV>
                      <wp:extent cx="185530" cy="36445"/>
                      <wp:effectExtent l="0" t="0" r="24130" b="20955"/>
                      <wp:wrapNone/>
                      <wp:docPr id="552933254" name="Freeform: Shap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5530" cy="36445"/>
                              </a:xfrm>
                              <a:custGeom>
                                <a:avLst/>
                                <a:gdLst>
                                  <a:gd name="connsiteX0" fmla="*/ 0 w 185530"/>
                                  <a:gd name="connsiteY0" fmla="*/ 0 h 36445"/>
                                  <a:gd name="connsiteX1" fmla="*/ 102704 w 185530"/>
                                  <a:gd name="connsiteY1" fmla="*/ 23191 h 36445"/>
                                  <a:gd name="connsiteX2" fmla="*/ 119269 w 185530"/>
                                  <a:gd name="connsiteY2" fmla="*/ 26504 h 36445"/>
                                  <a:gd name="connsiteX3" fmla="*/ 142461 w 185530"/>
                                  <a:gd name="connsiteY3" fmla="*/ 33130 h 36445"/>
                                  <a:gd name="connsiteX4" fmla="*/ 185530 w 185530"/>
                                  <a:gd name="connsiteY4" fmla="*/ 36443 h 364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185530" h="36445">
                                    <a:moveTo>
                                      <a:pt x="0" y="0"/>
                                    </a:moveTo>
                                    <a:cubicBezTo>
                                      <a:pt x="65336" y="20103"/>
                                      <a:pt x="24220" y="9542"/>
                                      <a:pt x="102704" y="23191"/>
                                    </a:cubicBezTo>
                                    <a:cubicBezTo>
                                      <a:pt x="108252" y="24156"/>
                                      <a:pt x="113806" y="25138"/>
                                      <a:pt x="119269" y="26504"/>
                                    </a:cubicBezTo>
                                    <a:cubicBezTo>
                                      <a:pt x="130947" y="29423"/>
                                      <a:pt x="129186" y="31360"/>
                                      <a:pt x="142461" y="33130"/>
                                    </a:cubicBezTo>
                                    <a:cubicBezTo>
                                      <a:pt x="168808" y="36643"/>
                                      <a:pt x="168933" y="36443"/>
                                      <a:pt x="185530" y="36443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679419" id="Freeform: Shape 3" o:spid="_x0000_s1026" style="position:absolute;margin-left:5.15pt;margin-top:9.7pt;width:14.6pt;height:2.85pt;z-index:2516602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5530,364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" path="m,c65336,20103,24220,9542,102704,23191v5548,965,11102,1947,16565,3313c130947,29423,129186,31360,142461,33130v26347,3513,26472,3313,43069,3313e" filled="f" strokecolor="#0a121c [484]" strokeweight="2pt">
                      <v:path arrowok="t" o:connecttype="custom" o:connectlocs="0,0;102704,23191;119269,26504;142461,33130;185530,36443" o:connectangles="0,0,0,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5" behindDoc="0" locked="0" layoutInCell="1" allowOverlap="1" wp14:anchorId="002296D0" wp14:editId="3380EAE6">
                      <wp:simplePos x="0" y="0"/>
                      <wp:positionH relativeFrom="column">
                        <wp:posOffset>35312</wp:posOffset>
                      </wp:positionH>
                      <wp:positionV relativeFrom="paragraph">
                        <wp:posOffset>50524</wp:posOffset>
                      </wp:positionV>
                      <wp:extent cx="165989" cy="225287"/>
                      <wp:effectExtent l="0" t="0" r="24765" b="22860"/>
                      <wp:wrapNone/>
                      <wp:docPr id="1003946294" name="Freeform: Shap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989" cy="225287"/>
                              </a:xfrm>
                              <a:custGeom>
                                <a:avLst/>
                                <a:gdLst>
                                  <a:gd name="connsiteX0" fmla="*/ 0 w 165989"/>
                                  <a:gd name="connsiteY0" fmla="*/ 188843 h 225287"/>
                                  <a:gd name="connsiteX1" fmla="*/ 139147 w 165989"/>
                                  <a:gd name="connsiteY1" fmla="*/ 46383 h 225287"/>
                                  <a:gd name="connsiteX2" fmla="*/ 162339 w 165989"/>
                                  <a:gd name="connsiteY2" fmla="*/ 0 h 225287"/>
                                  <a:gd name="connsiteX3" fmla="*/ 165652 w 165989"/>
                                  <a:gd name="connsiteY3" fmla="*/ 225287 h 22528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165989" h="225287">
                                    <a:moveTo>
                                      <a:pt x="0" y="188843"/>
                                    </a:moveTo>
                                    <a:cubicBezTo>
                                      <a:pt x="36354" y="155086"/>
                                      <a:pt x="124858" y="74960"/>
                                      <a:pt x="139147" y="46383"/>
                                    </a:cubicBezTo>
                                    <a:lnTo>
                                      <a:pt x="162339" y="0"/>
                                    </a:lnTo>
                                    <a:cubicBezTo>
                                      <a:pt x="167550" y="130275"/>
                                      <a:pt x="165652" y="55195"/>
                                      <a:pt x="165652" y="225287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CB1CF0A" id="Freeform: Shape 2" o:spid="_x0000_s1026" style="position:absolute;margin-left:2.8pt;margin-top:4pt;width:13.05pt;height:17.75pt;z-index:251659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5989,2252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" path="m,188843c36354,155086,124858,74960,139147,46383l162339,v5211,130275,3313,55195,3313,225287e" filled="f" strokecolor="#0a121c [484]" strokeweight="2pt">
                      <v:path arrowok="t" o:connecttype="custom" o:connectlocs="0,188843;139147,46383;162339,0;165652,225287" o:connectangles="0,0,0,0"/>
                    </v:shape>
                  </w:pict>
                </mc:Fallback>
              </mc:AlternateContent>
            </w:r>
          </w:p>
        </w:tc>
      </w:tr>
      <w:tr w:rsidR="00F33072" w14:paraId="51A902D5" w14:textId="77777777" w:rsidTr="00194BCA">
        <w:tc>
          <w:tcPr>
            <w:tcW w:w="7694" w:type="dxa"/>
          </w:tcPr>
          <w:p w14:paraId="51F90271" w14:textId="77777777" w:rsidR="00F33072" w:rsidRDefault="00F33072">
            <w:r>
              <w:t xml:space="preserve">Print name: </w:t>
            </w:r>
          </w:p>
          <w:p w14:paraId="555FB2C8" w14:textId="10B92A51" w:rsidR="00F33072" w:rsidRDefault="00F33072"/>
        </w:tc>
        <w:tc>
          <w:tcPr>
            <w:tcW w:w="7694" w:type="dxa"/>
          </w:tcPr>
          <w:p w14:paraId="535A7E38" w14:textId="3A3572A9" w:rsidR="00F33072" w:rsidRDefault="00F33072">
            <w:r>
              <w:t>ALEXANDER BURN</w:t>
            </w:r>
          </w:p>
        </w:tc>
      </w:tr>
      <w:tr w:rsidR="00194BCA" w14:paraId="71C73F1D" w14:textId="77777777" w:rsidTr="00194BCA">
        <w:tc>
          <w:tcPr>
            <w:tcW w:w="7694" w:type="dxa"/>
          </w:tcPr>
          <w:p w14:paraId="153C6D82" w14:textId="77777777" w:rsidR="00194BCA" w:rsidRDefault="00F33072">
            <w:r>
              <w:t>Date:</w:t>
            </w:r>
          </w:p>
          <w:p w14:paraId="1FE19D27" w14:textId="4342FE6F" w:rsidR="00F33072" w:rsidRDefault="00F33072"/>
        </w:tc>
        <w:tc>
          <w:tcPr>
            <w:tcW w:w="7694" w:type="dxa"/>
          </w:tcPr>
          <w:p w14:paraId="2D56B0BE" w14:textId="5EB648CC" w:rsidR="00194BCA" w:rsidRDefault="00F33072">
            <w:r>
              <w:t>04/12/2024</w:t>
            </w:r>
          </w:p>
        </w:tc>
      </w:tr>
    </w:tbl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EE76FB">
            <w:pPr>
              <w:pStyle w:val="ListParagraph"/>
              <w:numPr>
                <w:ilvl w:val="0"/>
                <w:numId w:val="39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EE76FB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EE76FB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EE76FB">
            <w:pPr>
              <w:pStyle w:val="ListParagraph"/>
              <w:numPr>
                <w:ilvl w:val="0"/>
                <w:numId w:val="39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EE76FB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EE76FB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EE76FB">
            <w:pPr>
              <w:pStyle w:val="ListParagraph"/>
              <w:numPr>
                <w:ilvl w:val="0"/>
                <w:numId w:val="39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EE76FB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EE76FB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EE76FB">
            <w:pPr>
              <w:pStyle w:val="ListParagraph"/>
              <w:numPr>
                <w:ilvl w:val="0"/>
                <w:numId w:val="39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EE76FB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EE76FB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EE76FB">
            <w:pPr>
              <w:pStyle w:val="ListParagraph"/>
              <w:numPr>
                <w:ilvl w:val="0"/>
                <w:numId w:val="39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EE76FB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EE76FB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 w:rsidR="00E80FB8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59036032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59036032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59036032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59036032">
            <w:pPr>
              <w:jc w:val="both"/>
              <w:rPr>
                <w:rFonts w:ascii="Lucida Sans" w:hAnsi="Lucida Sans"/>
                <w:sz w:val="16"/>
                <w:szCs w:val="16"/>
              </w:rPr>
            </w:pPr>
            <w:r w:rsidRPr="59036032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59036032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59036032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59036032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19pt;margin-top:13.55pt;width:276.75pt;height:261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2C467E9B" w:rsidR="001D1E79" w:rsidRDefault="001D1E79" w:rsidP="00530142"/>
    <w:sectPr w:rsidR="001D1E79" w:rsidSect="00E57720">
      <w:headerReference w:type="default" r:id="rId16"/>
      <w:footerReference w:type="default" r:id="rId17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2656E5" w14:textId="77777777" w:rsidR="00C848CE" w:rsidRDefault="00C848CE" w:rsidP="00AC47B4">
      <w:pPr>
        <w:spacing w:after="0" w:line="240" w:lineRule="auto"/>
      </w:pPr>
      <w:r>
        <w:separator/>
      </w:r>
    </w:p>
  </w:endnote>
  <w:endnote w:type="continuationSeparator" w:id="0">
    <w:p w14:paraId="73041D5E" w14:textId="77777777" w:rsidR="00C848CE" w:rsidRDefault="00C848CE" w:rsidP="00AC47B4">
      <w:pPr>
        <w:spacing w:after="0" w:line="240" w:lineRule="auto"/>
      </w:pPr>
      <w:r>
        <w:continuationSeparator/>
      </w:r>
    </w:p>
  </w:endnote>
  <w:endnote w:type="continuationNotice" w:id="1">
    <w:p w14:paraId="7101D23C" w14:textId="77777777" w:rsidR="00C848CE" w:rsidRDefault="00C848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7A955FE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3F3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C058EA" w14:textId="77777777" w:rsidR="00C848CE" w:rsidRDefault="00C848CE" w:rsidP="00AC47B4">
      <w:pPr>
        <w:spacing w:after="0" w:line="240" w:lineRule="auto"/>
      </w:pPr>
      <w:r>
        <w:separator/>
      </w:r>
    </w:p>
  </w:footnote>
  <w:footnote w:type="continuationSeparator" w:id="0">
    <w:p w14:paraId="71908D87" w14:textId="77777777" w:rsidR="00C848CE" w:rsidRDefault="00C848CE" w:rsidP="00AC47B4">
      <w:pPr>
        <w:spacing w:after="0" w:line="240" w:lineRule="auto"/>
      </w:pPr>
      <w:r>
        <w:continuationSeparator/>
      </w:r>
    </w:p>
  </w:footnote>
  <w:footnote w:type="continuationNotice" w:id="1">
    <w:p w14:paraId="77BC6680" w14:textId="77777777" w:rsidR="00C848CE" w:rsidRDefault="00C848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A823D4"/>
    <w:multiLevelType w:val="hybridMultilevel"/>
    <w:tmpl w:val="84B45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43080A"/>
    <w:multiLevelType w:val="hybridMultilevel"/>
    <w:tmpl w:val="E0FE0BC6"/>
    <w:lvl w:ilvl="0" w:tplc="02DE40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FE71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2A3C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02DB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8430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5629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CAE9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264D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04F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F73DCE"/>
    <w:multiLevelType w:val="hybridMultilevel"/>
    <w:tmpl w:val="B24C9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1837918">
    <w:abstractNumId w:val="23"/>
  </w:num>
  <w:num w:numId="2" w16cid:durableId="744954001">
    <w:abstractNumId w:val="33"/>
  </w:num>
  <w:num w:numId="3" w16cid:durableId="975141824">
    <w:abstractNumId w:val="10"/>
  </w:num>
  <w:num w:numId="4" w16cid:durableId="858156517">
    <w:abstractNumId w:val="7"/>
  </w:num>
  <w:num w:numId="5" w16cid:durableId="566459383">
    <w:abstractNumId w:val="12"/>
  </w:num>
  <w:num w:numId="6" w16cid:durableId="1664776141">
    <w:abstractNumId w:val="13"/>
  </w:num>
  <w:num w:numId="7" w16cid:durableId="257373653">
    <w:abstractNumId w:val="35"/>
  </w:num>
  <w:num w:numId="8" w16cid:durableId="1783719463">
    <w:abstractNumId w:val="19"/>
  </w:num>
  <w:num w:numId="9" w16cid:durableId="489753881">
    <w:abstractNumId w:val="18"/>
  </w:num>
  <w:num w:numId="10" w16cid:durableId="70860442">
    <w:abstractNumId w:val="27"/>
  </w:num>
  <w:num w:numId="11" w16cid:durableId="1758474113">
    <w:abstractNumId w:val="14"/>
  </w:num>
  <w:num w:numId="12" w16cid:durableId="1094588792">
    <w:abstractNumId w:val="21"/>
  </w:num>
  <w:num w:numId="13" w16cid:durableId="1038973327">
    <w:abstractNumId w:val="37"/>
  </w:num>
  <w:num w:numId="14" w16cid:durableId="1792358319">
    <w:abstractNumId w:val="20"/>
  </w:num>
  <w:num w:numId="15" w16cid:durableId="1367022988">
    <w:abstractNumId w:val="36"/>
  </w:num>
  <w:num w:numId="16" w16cid:durableId="1761679705">
    <w:abstractNumId w:val="1"/>
  </w:num>
  <w:num w:numId="17" w16cid:durableId="1823619004">
    <w:abstractNumId w:val="22"/>
  </w:num>
  <w:num w:numId="18" w16cid:durableId="1843466214">
    <w:abstractNumId w:val="11"/>
  </w:num>
  <w:num w:numId="19" w16cid:durableId="377632323">
    <w:abstractNumId w:val="3"/>
  </w:num>
  <w:num w:numId="20" w16cid:durableId="159319461">
    <w:abstractNumId w:val="17"/>
  </w:num>
  <w:num w:numId="21" w16cid:durableId="1366639499">
    <w:abstractNumId w:val="31"/>
  </w:num>
  <w:num w:numId="22" w16cid:durableId="1203404229">
    <w:abstractNumId w:val="6"/>
  </w:num>
  <w:num w:numId="23" w16cid:durableId="463936977">
    <w:abstractNumId w:val="16"/>
  </w:num>
  <w:num w:numId="24" w16cid:durableId="209853330">
    <w:abstractNumId w:val="32"/>
  </w:num>
  <w:num w:numId="25" w16cid:durableId="1941790428">
    <w:abstractNumId w:val="29"/>
  </w:num>
  <w:num w:numId="26" w16cid:durableId="683945097">
    <w:abstractNumId w:val="8"/>
  </w:num>
  <w:num w:numId="27" w16cid:durableId="1007753459">
    <w:abstractNumId w:val="30"/>
  </w:num>
  <w:num w:numId="28" w16cid:durableId="475992927">
    <w:abstractNumId w:val="4"/>
  </w:num>
  <w:num w:numId="29" w16cid:durableId="1590579824">
    <w:abstractNumId w:val="5"/>
  </w:num>
  <w:num w:numId="30" w16cid:durableId="1040402417">
    <w:abstractNumId w:val="26"/>
  </w:num>
  <w:num w:numId="31" w16cid:durableId="1090470446">
    <w:abstractNumId w:val="2"/>
  </w:num>
  <w:num w:numId="32" w16cid:durableId="807359434">
    <w:abstractNumId w:val="25"/>
  </w:num>
  <w:num w:numId="33" w16cid:durableId="1000738444">
    <w:abstractNumId w:val="28"/>
  </w:num>
  <w:num w:numId="34" w16cid:durableId="1642879378">
    <w:abstractNumId w:val="34"/>
  </w:num>
  <w:num w:numId="35" w16cid:durableId="1339892153">
    <w:abstractNumId w:val="0"/>
  </w:num>
  <w:num w:numId="36" w16cid:durableId="127108589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97853082">
    <w:abstractNumId w:val="15"/>
  </w:num>
  <w:num w:numId="38" w16cid:durableId="715352688">
    <w:abstractNumId w:val="39"/>
  </w:num>
  <w:num w:numId="39" w16cid:durableId="829448423">
    <w:abstractNumId w:val="38"/>
  </w:num>
  <w:num w:numId="40" w16cid:durableId="954406718">
    <w:abstractNumId w:val="24"/>
  </w:num>
  <w:num w:numId="41" w16cid:durableId="81806771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0tDA3AQIzC0tTMyUdpeDU4uLM/DyQAsNaAAA2GX0sAAAA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159CE"/>
    <w:rsid w:val="00024DAD"/>
    <w:rsid w:val="00027715"/>
    <w:rsid w:val="00033835"/>
    <w:rsid w:val="000354BA"/>
    <w:rsid w:val="0003686D"/>
    <w:rsid w:val="00040853"/>
    <w:rsid w:val="000418D0"/>
    <w:rsid w:val="00041D73"/>
    <w:rsid w:val="0004417F"/>
    <w:rsid w:val="00044942"/>
    <w:rsid w:val="00044B80"/>
    <w:rsid w:val="00055796"/>
    <w:rsid w:val="000618BF"/>
    <w:rsid w:val="0006375A"/>
    <w:rsid w:val="000670A4"/>
    <w:rsid w:val="00070D24"/>
    <w:rsid w:val="00073C24"/>
    <w:rsid w:val="00074DF4"/>
    <w:rsid w:val="00082AB9"/>
    <w:rsid w:val="0008455A"/>
    <w:rsid w:val="00085806"/>
    <w:rsid w:val="00085B98"/>
    <w:rsid w:val="00086713"/>
    <w:rsid w:val="00094F71"/>
    <w:rsid w:val="00097293"/>
    <w:rsid w:val="000A093A"/>
    <w:rsid w:val="000A248D"/>
    <w:rsid w:val="000A2D02"/>
    <w:rsid w:val="000A4A11"/>
    <w:rsid w:val="000A7B5B"/>
    <w:rsid w:val="000B0F92"/>
    <w:rsid w:val="000B7597"/>
    <w:rsid w:val="000C4E23"/>
    <w:rsid w:val="000C4FAC"/>
    <w:rsid w:val="000C584B"/>
    <w:rsid w:val="000C5FCD"/>
    <w:rsid w:val="000C6C98"/>
    <w:rsid w:val="000C734A"/>
    <w:rsid w:val="000D132E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692"/>
    <w:rsid w:val="00105A0F"/>
    <w:rsid w:val="00105B57"/>
    <w:rsid w:val="00107CDC"/>
    <w:rsid w:val="00114030"/>
    <w:rsid w:val="00114113"/>
    <w:rsid w:val="00116D9B"/>
    <w:rsid w:val="0011721E"/>
    <w:rsid w:val="0011791A"/>
    <w:rsid w:val="001205C3"/>
    <w:rsid w:val="001241A6"/>
    <w:rsid w:val="0012482F"/>
    <w:rsid w:val="00124DF9"/>
    <w:rsid w:val="00133077"/>
    <w:rsid w:val="0013426F"/>
    <w:rsid w:val="00140E8A"/>
    <w:rsid w:val="00146133"/>
    <w:rsid w:val="00147C5C"/>
    <w:rsid w:val="00155D42"/>
    <w:rsid w:val="001611F8"/>
    <w:rsid w:val="0016426A"/>
    <w:rsid w:val="00166A4C"/>
    <w:rsid w:val="001674E1"/>
    <w:rsid w:val="00170B84"/>
    <w:rsid w:val="00176F78"/>
    <w:rsid w:val="001800EB"/>
    <w:rsid w:val="001800FB"/>
    <w:rsid w:val="00180261"/>
    <w:rsid w:val="00180AF6"/>
    <w:rsid w:val="00182932"/>
    <w:rsid w:val="0018326E"/>
    <w:rsid w:val="001847B2"/>
    <w:rsid w:val="001847B9"/>
    <w:rsid w:val="00185CB7"/>
    <w:rsid w:val="00187567"/>
    <w:rsid w:val="001909C9"/>
    <w:rsid w:val="0019377A"/>
    <w:rsid w:val="00194BCA"/>
    <w:rsid w:val="001A09B8"/>
    <w:rsid w:val="001A0D71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E7CDB"/>
    <w:rsid w:val="001F09E1"/>
    <w:rsid w:val="001F142F"/>
    <w:rsid w:val="001F1442"/>
    <w:rsid w:val="001F2C91"/>
    <w:rsid w:val="001F58EC"/>
    <w:rsid w:val="001F7CA3"/>
    <w:rsid w:val="00204367"/>
    <w:rsid w:val="00206901"/>
    <w:rsid w:val="00206B86"/>
    <w:rsid w:val="00210954"/>
    <w:rsid w:val="0021757D"/>
    <w:rsid w:val="00222D79"/>
    <w:rsid w:val="00223C86"/>
    <w:rsid w:val="00232EB0"/>
    <w:rsid w:val="00236EDC"/>
    <w:rsid w:val="00241F4E"/>
    <w:rsid w:val="00246B6F"/>
    <w:rsid w:val="00253B73"/>
    <w:rsid w:val="00256722"/>
    <w:rsid w:val="00257025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C4358"/>
    <w:rsid w:val="002C4FA4"/>
    <w:rsid w:val="002D05EC"/>
    <w:rsid w:val="002D1086"/>
    <w:rsid w:val="002D318C"/>
    <w:rsid w:val="002D4CFB"/>
    <w:rsid w:val="002D6018"/>
    <w:rsid w:val="002E38DC"/>
    <w:rsid w:val="002E64AC"/>
    <w:rsid w:val="002F3BF7"/>
    <w:rsid w:val="002F5C84"/>
    <w:rsid w:val="002F68E1"/>
    <w:rsid w:val="002F7755"/>
    <w:rsid w:val="00301EAF"/>
    <w:rsid w:val="003053D5"/>
    <w:rsid w:val="00305F83"/>
    <w:rsid w:val="00310159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27AF"/>
    <w:rsid w:val="00355E36"/>
    <w:rsid w:val="0036014E"/>
    <w:rsid w:val="00363BC7"/>
    <w:rsid w:val="003661FD"/>
    <w:rsid w:val="00373FB4"/>
    <w:rsid w:val="00374726"/>
    <w:rsid w:val="0037484C"/>
    <w:rsid w:val="003758D3"/>
    <w:rsid w:val="00376463"/>
    <w:rsid w:val="003769A8"/>
    <w:rsid w:val="00382484"/>
    <w:rsid w:val="003A1818"/>
    <w:rsid w:val="003B4F4C"/>
    <w:rsid w:val="003B62E8"/>
    <w:rsid w:val="003B782D"/>
    <w:rsid w:val="003C6B63"/>
    <w:rsid w:val="003C7C7E"/>
    <w:rsid w:val="003D673B"/>
    <w:rsid w:val="003E3E05"/>
    <w:rsid w:val="003E4380"/>
    <w:rsid w:val="003E4E89"/>
    <w:rsid w:val="003F1281"/>
    <w:rsid w:val="003F1A18"/>
    <w:rsid w:val="003F2EF6"/>
    <w:rsid w:val="003F34F6"/>
    <w:rsid w:val="003F49F3"/>
    <w:rsid w:val="003F5BE9"/>
    <w:rsid w:val="003F70B0"/>
    <w:rsid w:val="00400FE0"/>
    <w:rsid w:val="004014C3"/>
    <w:rsid w:val="004018C7"/>
    <w:rsid w:val="00401B99"/>
    <w:rsid w:val="00403D7D"/>
    <w:rsid w:val="00414C62"/>
    <w:rsid w:val="004237BC"/>
    <w:rsid w:val="004259E0"/>
    <w:rsid w:val="00426F08"/>
    <w:rsid w:val="004275F1"/>
    <w:rsid w:val="004337ED"/>
    <w:rsid w:val="00434DF8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2A34"/>
    <w:rsid w:val="0047445C"/>
    <w:rsid w:val="0047550C"/>
    <w:rsid w:val="0047605E"/>
    <w:rsid w:val="004768EF"/>
    <w:rsid w:val="00477464"/>
    <w:rsid w:val="00484EE8"/>
    <w:rsid w:val="00484F25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4F3936"/>
    <w:rsid w:val="00500E01"/>
    <w:rsid w:val="005015F2"/>
    <w:rsid w:val="00501DC8"/>
    <w:rsid w:val="00505824"/>
    <w:rsid w:val="00507589"/>
    <w:rsid w:val="005106A3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2808"/>
    <w:rsid w:val="00543E4A"/>
    <w:rsid w:val="0054687F"/>
    <w:rsid w:val="0056022D"/>
    <w:rsid w:val="00567BD2"/>
    <w:rsid w:val="00573815"/>
    <w:rsid w:val="00575803"/>
    <w:rsid w:val="00577601"/>
    <w:rsid w:val="00577FEC"/>
    <w:rsid w:val="00585152"/>
    <w:rsid w:val="00586AE4"/>
    <w:rsid w:val="005901AF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B4D43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E58A7"/>
    <w:rsid w:val="005F0267"/>
    <w:rsid w:val="005F20B4"/>
    <w:rsid w:val="005F737A"/>
    <w:rsid w:val="00600D37"/>
    <w:rsid w:val="00602958"/>
    <w:rsid w:val="006049D7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479DA"/>
    <w:rsid w:val="006507FB"/>
    <w:rsid w:val="00650CBC"/>
    <w:rsid w:val="00652EC7"/>
    <w:rsid w:val="00653DD3"/>
    <w:rsid w:val="0065453E"/>
    <w:rsid w:val="00654F86"/>
    <w:rsid w:val="006558D5"/>
    <w:rsid w:val="00655F3F"/>
    <w:rsid w:val="006619CB"/>
    <w:rsid w:val="00662342"/>
    <w:rsid w:val="0066407A"/>
    <w:rsid w:val="00670A99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1057"/>
    <w:rsid w:val="006E4961"/>
    <w:rsid w:val="007041AF"/>
    <w:rsid w:val="00713090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0DDF"/>
    <w:rsid w:val="00753FFD"/>
    <w:rsid w:val="00754130"/>
    <w:rsid w:val="00757F2A"/>
    <w:rsid w:val="00761A72"/>
    <w:rsid w:val="00761C74"/>
    <w:rsid w:val="00763593"/>
    <w:rsid w:val="00764367"/>
    <w:rsid w:val="00776A53"/>
    <w:rsid w:val="00777628"/>
    <w:rsid w:val="007778F2"/>
    <w:rsid w:val="0078142F"/>
    <w:rsid w:val="00782A69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50AE"/>
    <w:rsid w:val="007D3980"/>
    <w:rsid w:val="007D3D09"/>
    <w:rsid w:val="007D4F69"/>
    <w:rsid w:val="007D5007"/>
    <w:rsid w:val="007D5D55"/>
    <w:rsid w:val="007E2445"/>
    <w:rsid w:val="007F1A37"/>
    <w:rsid w:val="007F1D5A"/>
    <w:rsid w:val="00800795"/>
    <w:rsid w:val="0080233A"/>
    <w:rsid w:val="00803C00"/>
    <w:rsid w:val="008067C2"/>
    <w:rsid w:val="00806B3D"/>
    <w:rsid w:val="00810776"/>
    <w:rsid w:val="00815A9A"/>
    <w:rsid w:val="00815D63"/>
    <w:rsid w:val="0081625B"/>
    <w:rsid w:val="00824EA1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7736D"/>
    <w:rsid w:val="00880842"/>
    <w:rsid w:val="00891247"/>
    <w:rsid w:val="0089263B"/>
    <w:rsid w:val="00896C7A"/>
    <w:rsid w:val="008A0F1D"/>
    <w:rsid w:val="008A1127"/>
    <w:rsid w:val="008A1D7D"/>
    <w:rsid w:val="008A3E24"/>
    <w:rsid w:val="008A484E"/>
    <w:rsid w:val="008B08F6"/>
    <w:rsid w:val="008B2267"/>
    <w:rsid w:val="008B35FC"/>
    <w:rsid w:val="008B3B39"/>
    <w:rsid w:val="008C1B08"/>
    <w:rsid w:val="008C216A"/>
    <w:rsid w:val="008C557F"/>
    <w:rsid w:val="008C69A5"/>
    <w:rsid w:val="008C6B12"/>
    <w:rsid w:val="008D0BAD"/>
    <w:rsid w:val="008D11DE"/>
    <w:rsid w:val="008D40F1"/>
    <w:rsid w:val="008D42C6"/>
    <w:rsid w:val="008D7EA7"/>
    <w:rsid w:val="008F0C2A"/>
    <w:rsid w:val="008F326F"/>
    <w:rsid w:val="008F37C0"/>
    <w:rsid w:val="008F3AA5"/>
    <w:rsid w:val="008F61B2"/>
    <w:rsid w:val="009117F1"/>
    <w:rsid w:val="00913DC1"/>
    <w:rsid w:val="00917BDD"/>
    <w:rsid w:val="00920763"/>
    <w:rsid w:val="0092228E"/>
    <w:rsid w:val="00925428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76F84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B6508"/>
    <w:rsid w:val="009C3528"/>
    <w:rsid w:val="009C3F92"/>
    <w:rsid w:val="009C6E67"/>
    <w:rsid w:val="009D3362"/>
    <w:rsid w:val="009E164C"/>
    <w:rsid w:val="009E1A40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5415"/>
    <w:rsid w:val="00A26576"/>
    <w:rsid w:val="00A301ED"/>
    <w:rsid w:val="00A31B98"/>
    <w:rsid w:val="00A346CB"/>
    <w:rsid w:val="00A37901"/>
    <w:rsid w:val="00A37D70"/>
    <w:rsid w:val="00A40C69"/>
    <w:rsid w:val="00A4145A"/>
    <w:rsid w:val="00A414FB"/>
    <w:rsid w:val="00A464D6"/>
    <w:rsid w:val="00A46FA9"/>
    <w:rsid w:val="00A52FB5"/>
    <w:rsid w:val="00A539AF"/>
    <w:rsid w:val="00A55E99"/>
    <w:rsid w:val="00A57C16"/>
    <w:rsid w:val="00A57C76"/>
    <w:rsid w:val="00A63290"/>
    <w:rsid w:val="00A63A95"/>
    <w:rsid w:val="00A659C0"/>
    <w:rsid w:val="00A65ADE"/>
    <w:rsid w:val="00A6700C"/>
    <w:rsid w:val="00A670BA"/>
    <w:rsid w:val="00A704A1"/>
    <w:rsid w:val="00A71729"/>
    <w:rsid w:val="00A717CB"/>
    <w:rsid w:val="00A7534B"/>
    <w:rsid w:val="00A76BC5"/>
    <w:rsid w:val="00A81FB4"/>
    <w:rsid w:val="00A83076"/>
    <w:rsid w:val="00A86869"/>
    <w:rsid w:val="00A86B3F"/>
    <w:rsid w:val="00A874FA"/>
    <w:rsid w:val="00A94BB7"/>
    <w:rsid w:val="00AA2152"/>
    <w:rsid w:val="00AA22EF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3A93"/>
    <w:rsid w:val="00AC47B4"/>
    <w:rsid w:val="00AD2915"/>
    <w:rsid w:val="00AD2B7B"/>
    <w:rsid w:val="00AD379A"/>
    <w:rsid w:val="00AE3BA6"/>
    <w:rsid w:val="00AE4B0C"/>
    <w:rsid w:val="00AE5076"/>
    <w:rsid w:val="00AE68C3"/>
    <w:rsid w:val="00AE7687"/>
    <w:rsid w:val="00AE7C0B"/>
    <w:rsid w:val="00AF1D19"/>
    <w:rsid w:val="00AF24F4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290"/>
    <w:rsid w:val="00B24B7C"/>
    <w:rsid w:val="00B400AC"/>
    <w:rsid w:val="00B468E7"/>
    <w:rsid w:val="00B5426F"/>
    <w:rsid w:val="00B55DCE"/>
    <w:rsid w:val="00B56E78"/>
    <w:rsid w:val="00B615A7"/>
    <w:rsid w:val="00B62F5C"/>
    <w:rsid w:val="00B637BD"/>
    <w:rsid w:val="00B64A95"/>
    <w:rsid w:val="00B6727D"/>
    <w:rsid w:val="00B81185"/>
    <w:rsid w:val="00B817BD"/>
    <w:rsid w:val="00B82D46"/>
    <w:rsid w:val="00B8529B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748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229F9"/>
    <w:rsid w:val="00C33747"/>
    <w:rsid w:val="00C34232"/>
    <w:rsid w:val="00C3431B"/>
    <w:rsid w:val="00C36B40"/>
    <w:rsid w:val="00C40DCF"/>
    <w:rsid w:val="00C45622"/>
    <w:rsid w:val="00C469E6"/>
    <w:rsid w:val="00C474A8"/>
    <w:rsid w:val="00C51305"/>
    <w:rsid w:val="00C52E9B"/>
    <w:rsid w:val="00C54DEE"/>
    <w:rsid w:val="00C600F2"/>
    <w:rsid w:val="00C6072F"/>
    <w:rsid w:val="00C6378F"/>
    <w:rsid w:val="00C642F4"/>
    <w:rsid w:val="00C6430D"/>
    <w:rsid w:val="00C734BF"/>
    <w:rsid w:val="00C734C7"/>
    <w:rsid w:val="00C75D01"/>
    <w:rsid w:val="00C822A5"/>
    <w:rsid w:val="00C83597"/>
    <w:rsid w:val="00C838B3"/>
    <w:rsid w:val="00C84043"/>
    <w:rsid w:val="00C84126"/>
    <w:rsid w:val="00C848CE"/>
    <w:rsid w:val="00C86C4F"/>
    <w:rsid w:val="00C90665"/>
    <w:rsid w:val="00C92DE2"/>
    <w:rsid w:val="00C9504A"/>
    <w:rsid w:val="00C9586E"/>
    <w:rsid w:val="00C96C30"/>
    <w:rsid w:val="00CA1A89"/>
    <w:rsid w:val="00CA6A6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47B8"/>
    <w:rsid w:val="00CE5B1E"/>
    <w:rsid w:val="00CE6D83"/>
    <w:rsid w:val="00CF4183"/>
    <w:rsid w:val="00CF6E07"/>
    <w:rsid w:val="00CF73E3"/>
    <w:rsid w:val="00CF7A55"/>
    <w:rsid w:val="00D00F41"/>
    <w:rsid w:val="00D0291C"/>
    <w:rsid w:val="00D036AA"/>
    <w:rsid w:val="00D071C8"/>
    <w:rsid w:val="00D1055E"/>
    <w:rsid w:val="00D11304"/>
    <w:rsid w:val="00D139DC"/>
    <w:rsid w:val="00D15FE6"/>
    <w:rsid w:val="00D264EB"/>
    <w:rsid w:val="00D27AE1"/>
    <w:rsid w:val="00D27AE3"/>
    <w:rsid w:val="00D3449F"/>
    <w:rsid w:val="00D3690B"/>
    <w:rsid w:val="00D37FE9"/>
    <w:rsid w:val="00D40B9C"/>
    <w:rsid w:val="00D42B42"/>
    <w:rsid w:val="00D45894"/>
    <w:rsid w:val="00D47B66"/>
    <w:rsid w:val="00D5311F"/>
    <w:rsid w:val="00D53DC4"/>
    <w:rsid w:val="00D53E0A"/>
    <w:rsid w:val="00D667A6"/>
    <w:rsid w:val="00D71B15"/>
    <w:rsid w:val="00D7541D"/>
    <w:rsid w:val="00D77BD4"/>
    <w:rsid w:val="00D77D5E"/>
    <w:rsid w:val="00D8260C"/>
    <w:rsid w:val="00D8765E"/>
    <w:rsid w:val="00D9207E"/>
    <w:rsid w:val="00D93156"/>
    <w:rsid w:val="00D967F0"/>
    <w:rsid w:val="00DA3F26"/>
    <w:rsid w:val="00DA7205"/>
    <w:rsid w:val="00DB054F"/>
    <w:rsid w:val="00DC15AB"/>
    <w:rsid w:val="00DC17FC"/>
    <w:rsid w:val="00DC1843"/>
    <w:rsid w:val="00DC6631"/>
    <w:rsid w:val="00DE0D1D"/>
    <w:rsid w:val="00DE0EEF"/>
    <w:rsid w:val="00DE3192"/>
    <w:rsid w:val="00DE3DC6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954"/>
    <w:rsid w:val="00E45A70"/>
    <w:rsid w:val="00E45ACF"/>
    <w:rsid w:val="00E466E1"/>
    <w:rsid w:val="00E4750D"/>
    <w:rsid w:val="00E50366"/>
    <w:rsid w:val="00E5159F"/>
    <w:rsid w:val="00E557DC"/>
    <w:rsid w:val="00E57720"/>
    <w:rsid w:val="00E6428B"/>
    <w:rsid w:val="00E64593"/>
    <w:rsid w:val="00E713D3"/>
    <w:rsid w:val="00E733F9"/>
    <w:rsid w:val="00E749A5"/>
    <w:rsid w:val="00E80FB8"/>
    <w:rsid w:val="00E82A27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92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E76FB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3072"/>
    <w:rsid w:val="00F343AD"/>
    <w:rsid w:val="00F34A14"/>
    <w:rsid w:val="00F37F3F"/>
    <w:rsid w:val="00F40395"/>
    <w:rsid w:val="00F43F59"/>
    <w:rsid w:val="00F4425B"/>
    <w:rsid w:val="00F4628B"/>
    <w:rsid w:val="00F46785"/>
    <w:rsid w:val="00F534AC"/>
    <w:rsid w:val="00F54752"/>
    <w:rsid w:val="00F61B30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4AFD"/>
    <w:rsid w:val="00F95CB3"/>
    <w:rsid w:val="00F96B46"/>
    <w:rsid w:val="00FA3F3D"/>
    <w:rsid w:val="00FA5132"/>
    <w:rsid w:val="00FA59E3"/>
    <w:rsid w:val="00FA6C1D"/>
    <w:rsid w:val="00FB35B9"/>
    <w:rsid w:val="00FB55BB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0989"/>
    <w:rsid w:val="00FF33FF"/>
    <w:rsid w:val="00FF4601"/>
    <w:rsid w:val="00FF5D48"/>
    <w:rsid w:val="00FF6FC9"/>
    <w:rsid w:val="00FF70CE"/>
    <w:rsid w:val="00FF74EE"/>
    <w:rsid w:val="04D6926E"/>
    <w:rsid w:val="052E1A83"/>
    <w:rsid w:val="060B53C6"/>
    <w:rsid w:val="06A74191"/>
    <w:rsid w:val="07159726"/>
    <w:rsid w:val="07BE6A0E"/>
    <w:rsid w:val="0824FDAD"/>
    <w:rsid w:val="08627742"/>
    <w:rsid w:val="0AF70619"/>
    <w:rsid w:val="0BF97A2C"/>
    <w:rsid w:val="0D913B0D"/>
    <w:rsid w:val="0F1E581A"/>
    <w:rsid w:val="10A1AF0C"/>
    <w:rsid w:val="1137B75A"/>
    <w:rsid w:val="118C3ED1"/>
    <w:rsid w:val="11FEE7BF"/>
    <w:rsid w:val="123BA7BB"/>
    <w:rsid w:val="13BDEBFF"/>
    <w:rsid w:val="145407A4"/>
    <w:rsid w:val="150362B6"/>
    <w:rsid w:val="15465907"/>
    <w:rsid w:val="17572C1C"/>
    <w:rsid w:val="180B4F31"/>
    <w:rsid w:val="19E517B5"/>
    <w:rsid w:val="19F2C433"/>
    <w:rsid w:val="1A2F68F5"/>
    <w:rsid w:val="1A6A41A5"/>
    <w:rsid w:val="1CCE89E6"/>
    <w:rsid w:val="1D89E5BD"/>
    <w:rsid w:val="1E005FDE"/>
    <w:rsid w:val="1ECCC478"/>
    <w:rsid w:val="1F25D55C"/>
    <w:rsid w:val="1F87F87C"/>
    <w:rsid w:val="2111DF3C"/>
    <w:rsid w:val="216A3547"/>
    <w:rsid w:val="21A3DB14"/>
    <w:rsid w:val="226E9F07"/>
    <w:rsid w:val="230605A8"/>
    <w:rsid w:val="232C7B09"/>
    <w:rsid w:val="2347D998"/>
    <w:rsid w:val="2479734F"/>
    <w:rsid w:val="2544DEDC"/>
    <w:rsid w:val="25F6D362"/>
    <w:rsid w:val="2CE5F643"/>
    <w:rsid w:val="2E81C6A4"/>
    <w:rsid w:val="2F38C3FA"/>
    <w:rsid w:val="320D6764"/>
    <w:rsid w:val="3264F29F"/>
    <w:rsid w:val="33991F02"/>
    <w:rsid w:val="3415F23F"/>
    <w:rsid w:val="349A2461"/>
    <w:rsid w:val="34ADC516"/>
    <w:rsid w:val="34FA610C"/>
    <w:rsid w:val="35DDF714"/>
    <w:rsid w:val="373D758D"/>
    <w:rsid w:val="383201CE"/>
    <w:rsid w:val="391796BC"/>
    <w:rsid w:val="396D2F96"/>
    <w:rsid w:val="3993587C"/>
    <w:rsid w:val="3AA9E1A5"/>
    <w:rsid w:val="3AB633B3"/>
    <w:rsid w:val="3B69A290"/>
    <w:rsid w:val="3CCBD8F5"/>
    <w:rsid w:val="3D9A2EEA"/>
    <w:rsid w:val="3E562983"/>
    <w:rsid w:val="3F30F22B"/>
    <w:rsid w:val="3FF8079A"/>
    <w:rsid w:val="409E882F"/>
    <w:rsid w:val="4130D6A6"/>
    <w:rsid w:val="4500AAC5"/>
    <w:rsid w:val="45DA6BDC"/>
    <w:rsid w:val="45EB1F6C"/>
    <w:rsid w:val="46893551"/>
    <w:rsid w:val="46C98560"/>
    <w:rsid w:val="47A0182A"/>
    <w:rsid w:val="4919674A"/>
    <w:rsid w:val="491F6C53"/>
    <w:rsid w:val="496FD5C5"/>
    <w:rsid w:val="49DBFEFD"/>
    <w:rsid w:val="4DBBB79E"/>
    <w:rsid w:val="4DF66FC2"/>
    <w:rsid w:val="4E155A68"/>
    <w:rsid w:val="4E301D92"/>
    <w:rsid w:val="4F5064C2"/>
    <w:rsid w:val="4FC27D3F"/>
    <w:rsid w:val="4FC6C878"/>
    <w:rsid w:val="52080944"/>
    <w:rsid w:val="520D4A09"/>
    <w:rsid w:val="52A0D18E"/>
    <w:rsid w:val="541A5969"/>
    <w:rsid w:val="54D20A85"/>
    <w:rsid w:val="54E80BE6"/>
    <w:rsid w:val="56A2C79C"/>
    <w:rsid w:val="59036032"/>
    <w:rsid w:val="591EE7B5"/>
    <w:rsid w:val="5B63C11A"/>
    <w:rsid w:val="5BB9A916"/>
    <w:rsid w:val="5C61245E"/>
    <w:rsid w:val="5C7084BA"/>
    <w:rsid w:val="5C787240"/>
    <w:rsid w:val="5C9AE405"/>
    <w:rsid w:val="5D4B1F50"/>
    <w:rsid w:val="5DF258D8"/>
    <w:rsid w:val="5F54836C"/>
    <w:rsid w:val="5F7CBB91"/>
    <w:rsid w:val="5F81D01F"/>
    <w:rsid w:val="5FB01302"/>
    <w:rsid w:val="5FF8CAC8"/>
    <w:rsid w:val="621E9073"/>
    <w:rsid w:val="62450BF3"/>
    <w:rsid w:val="624D083F"/>
    <w:rsid w:val="63B107F0"/>
    <w:rsid w:val="64838425"/>
    <w:rsid w:val="6516BF54"/>
    <w:rsid w:val="65FD7555"/>
    <w:rsid w:val="6601A487"/>
    <w:rsid w:val="66B064A6"/>
    <w:rsid w:val="678012C1"/>
    <w:rsid w:val="68B71365"/>
    <w:rsid w:val="6A8C177A"/>
    <w:rsid w:val="6AD0E678"/>
    <w:rsid w:val="6AF2C5A9"/>
    <w:rsid w:val="6B80E16C"/>
    <w:rsid w:val="6C8E960A"/>
    <w:rsid w:val="6D3E3761"/>
    <w:rsid w:val="6E2A666B"/>
    <w:rsid w:val="6EFB077E"/>
    <w:rsid w:val="6FC636CC"/>
    <w:rsid w:val="74601AD9"/>
    <w:rsid w:val="74D62C6D"/>
    <w:rsid w:val="7528D93E"/>
    <w:rsid w:val="762FEDC2"/>
    <w:rsid w:val="789D3BB2"/>
    <w:rsid w:val="7945D073"/>
    <w:rsid w:val="7AE2C573"/>
    <w:rsid w:val="7C114E81"/>
    <w:rsid w:val="7C8AC829"/>
    <w:rsid w:val="7CB2DD3E"/>
    <w:rsid w:val="7D5CD329"/>
    <w:rsid w:val="7DBF5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3D0C92AB-02A0-41F2-8CBE-7C7E78E79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9701E900-4292-4169-AF0D-F602B52ACCD0}" type="presOf" srcId="{6C31482E-35FE-425A-9588-751B5CFF4E16}" destId="{7AF156CF-770E-4015-A861-2CC81683C61C}" srcOrd="1" destOrd="0" presId="urn:microsoft.com/office/officeart/2005/8/layout/pyramid3"/>
    <dgm:cxn modelId="{455A4E08-FF89-4EB3-A341-2525C3F8E4D0}" type="presOf" srcId="{99AC002F-5127-4C80-B52C-2DAF5069D67A}" destId="{84AD9414-4518-4FE9-A1C3-9397E1BE0C44}" srcOrd="0" destOrd="0" presId="urn:microsoft.com/office/officeart/2005/8/layout/pyramid3"/>
    <dgm:cxn modelId="{4D23781A-6874-43A1-B57E-9B0BF866D2F9}" type="presOf" srcId="{0B089678-C8B1-4895-8C15-42D4F9FD6B6F}" destId="{9849C49E-AD54-4C30-8D52-1876A14774FB}" srcOrd="1" destOrd="0" presId="urn:microsoft.com/office/officeart/2005/8/layout/pyramid3"/>
    <dgm:cxn modelId="{9CF13866-C270-4D48-B9FC-9D70D0E923B7}" type="presOf" srcId="{88AD2523-143D-4043-A8E6-D19A4D266368}" destId="{CBB7E45B-FC76-4043-AE67-E57C276105A3}" srcOrd="0" destOrd="0" presId="urn:microsoft.com/office/officeart/2005/8/layout/pyramid3"/>
    <dgm:cxn modelId="{E178CF58-5F84-4AA6-9A3A-BF2206AC0BC9}" type="presOf" srcId="{6C31482E-35FE-425A-9588-751B5CFF4E16}" destId="{28742439-8CBE-4D19-B870-E4CDECF8B07E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B564F27E-22E0-442F-A049-2D1A79F686B4}" type="presOf" srcId="{46D3249E-5334-4DB3-911A-CA9ABCA38CEC}" destId="{8BE9400F-80D5-468B-9C7C-5519C857E740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21C3A2A6-CB05-4CBB-B08F-B468AA5B961C}" type="presOf" srcId="{46D3249E-5334-4DB3-911A-CA9ABCA38CEC}" destId="{931330A6-91AD-41E7-B223-7D488476D325}" srcOrd="1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081553B3-29BA-442F-878F-F15252A6C8CF}" type="presOf" srcId="{88AD2523-143D-4043-A8E6-D19A4D266368}" destId="{6399385F-9D77-42B0-BD05-35177EB763F2}" srcOrd="1" destOrd="0" presId="urn:microsoft.com/office/officeart/2005/8/layout/pyramid3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CDBA1E1-7351-4CC3-832F-297445C76F7F}" type="presOf" srcId="{99AC002F-5127-4C80-B52C-2DAF5069D67A}" destId="{56B31B40-44C9-4CE3-9502-CAD28B942CC9}" srcOrd="1" destOrd="0" presId="urn:microsoft.com/office/officeart/2005/8/layout/pyramid3"/>
    <dgm:cxn modelId="{1F2619E4-2C8A-47AB-AD30-0D96F9F95450}" type="presOf" srcId="{0017951F-AEEA-4E30-B3D9-AD8C3C26A9BE}" destId="{72524314-17BB-49E2-B2E6-8DB4C09FFF7E}" srcOrd="0" destOrd="0" presId="urn:microsoft.com/office/officeart/2005/8/layout/pyramid3"/>
    <dgm:cxn modelId="{DAD46DED-534C-45E7-A19A-F0349BAC2CE6}" type="presOf" srcId="{0B089678-C8B1-4895-8C15-42D4F9FD6B6F}" destId="{BFC64CB6-37F6-4C43-A75F-8F748FB9BA1C}" srcOrd="0" destOrd="0" presId="urn:microsoft.com/office/officeart/2005/8/layout/pyramid3"/>
    <dgm:cxn modelId="{D530481D-83F7-4A2D-9756-2E94E7E8EB9B}" type="presParOf" srcId="{72524314-17BB-49E2-B2E6-8DB4C09FFF7E}" destId="{3BBE36E5-25F2-4BA0-9FE8-748B8FF0DA8D}" srcOrd="0" destOrd="0" presId="urn:microsoft.com/office/officeart/2005/8/layout/pyramid3"/>
    <dgm:cxn modelId="{12ACB971-E767-4069-A4EF-9AC997062675}" type="presParOf" srcId="{3BBE36E5-25F2-4BA0-9FE8-748B8FF0DA8D}" destId="{84AD9414-4518-4FE9-A1C3-9397E1BE0C44}" srcOrd="0" destOrd="0" presId="urn:microsoft.com/office/officeart/2005/8/layout/pyramid3"/>
    <dgm:cxn modelId="{17BB600A-015C-4FC4-9000-24A680487A55}" type="presParOf" srcId="{3BBE36E5-25F2-4BA0-9FE8-748B8FF0DA8D}" destId="{56B31B40-44C9-4CE3-9502-CAD28B942CC9}" srcOrd="1" destOrd="0" presId="urn:microsoft.com/office/officeart/2005/8/layout/pyramid3"/>
    <dgm:cxn modelId="{F7990BA0-BAA3-432E-A7E3-E32628B7E1A6}" type="presParOf" srcId="{72524314-17BB-49E2-B2E6-8DB4C09FFF7E}" destId="{43994162-78F2-4CB2-A28C-F7617BB144EA}" srcOrd="1" destOrd="0" presId="urn:microsoft.com/office/officeart/2005/8/layout/pyramid3"/>
    <dgm:cxn modelId="{C4896C3D-98F0-4922-BEA0-69EA3322BC02}" type="presParOf" srcId="{43994162-78F2-4CB2-A28C-F7617BB144EA}" destId="{8BE9400F-80D5-468B-9C7C-5519C857E740}" srcOrd="0" destOrd="0" presId="urn:microsoft.com/office/officeart/2005/8/layout/pyramid3"/>
    <dgm:cxn modelId="{F907AB5A-3694-4473-A516-55822987590B}" type="presParOf" srcId="{43994162-78F2-4CB2-A28C-F7617BB144EA}" destId="{931330A6-91AD-41E7-B223-7D488476D325}" srcOrd="1" destOrd="0" presId="urn:microsoft.com/office/officeart/2005/8/layout/pyramid3"/>
    <dgm:cxn modelId="{7A6B99AD-9140-4791-B4BE-3B5CA9DFD091}" type="presParOf" srcId="{72524314-17BB-49E2-B2E6-8DB4C09FFF7E}" destId="{83138B3B-9680-4451-B42C-DCDDBAF05160}" srcOrd="2" destOrd="0" presId="urn:microsoft.com/office/officeart/2005/8/layout/pyramid3"/>
    <dgm:cxn modelId="{EE9CF1B9-726C-42B7-990A-33DE398FB491}" type="presParOf" srcId="{83138B3B-9680-4451-B42C-DCDDBAF05160}" destId="{CBB7E45B-FC76-4043-AE67-E57C276105A3}" srcOrd="0" destOrd="0" presId="urn:microsoft.com/office/officeart/2005/8/layout/pyramid3"/>
    <dgm:cxn modelId="{0F6553C5-BB79-4911-B8ED-667B5FDE42B0}" type="presParOf" srcId="{83138B3B-9680-4451-B42C-DCDDBAF05160}" destId="{6399385F-9D77-42B0-BD05-35177EB763F2}" srcOrd="1" destOrd="0" presId="urn:microsoft.com/office/officeart/2005/8/layout/pyramid3"/>
    <dgm:cxn modelId="{0C5E07D4-99BA-47B1-88E8-7B58724A35B1}" type="presParOf" srcId="{72524314-17BB-49E2-B2E6-8DB4C09FFF7E}" destId="{81D96034-E0F3-42E7-BB3B-E4DA86F131CA}" srcOrd="3" destOrd="0" presId="urn:microsoft.com/office/officeart/2005/8/layout/pyramid3"/>
    <dgm:cxn modelId="{BA0322DB-C766-4A7B-B42C-8AD40156716B}" type="presParOf" srcId="{81D96034-E0F3-42E7-BB3B-E4DA86F131CA}" destId="{28742439-8CBE-4D19-B870-E4CDECF8B07E}" srcOrd="0" destOrd="0" presId="urn:microsoft.com/office/officeart/2005/8/layout/pyramid3"/>
    <dgm:cxn modelId="{766D053D-F541-44B7-96D5-93721DEC7E52}" type="presParOf" srcId="{81D96034-E0F3-42E7-BB3B-E4DA86F131CA}" destId="{7AF156CF-770E-4015-A861-2CC81683C61C}" srcOrd="1" destOrd="0" presId="urn:microsoft.com/office/officeart/2005/8/layout/pyramid3"/>
    <dgm:cxn modelId="{1E7C5EBE-8201-400A-8950-BC8751FA2B6F}" type="presParOf" srcId="{72524314-17BB-49E2-B2E6-8DB4C09FFF7E}" destId="{CFAFA6FA-8881-432C-A7FE-B4A51C530034}" srcOrd="4" destOrd="0" presId="urn:microsoft.com/office/officeart/2005/8/layout/pyramid3"/>
    <dgm:cxn modelId="{1617F30B-5B1B-4A9A-BBE8-7B7FD3177172}" type="presParOf" srcId="{CFAFA6FA-8881-432C-A7FE-B4A51C530034}" destId="{BFC64CB6-37F6-4C43-A75F-8F748FB9BA1C}" srcOrd="0" destOrd="0" presId="urn:microsoft.com/office/officeart/2005/8/layout/pyramid3"/>
    <dgm:cxn modelId="{823CB08D-9810-4B6B-871C-4BAD01BFA901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F4CC3E071B94DBCC168C8BD69F9D0" ma:contentTypeVersion="13" ma:contentTypeDescription="Create a new document." ma:contentTypeScope="" ma:versionID="2e8cf4cb0fb00a5819bfc309ce72411b">
  <xsd:schema xmlns:xsd="http://www.w3.org/2001/XMLSchema" xmlns:xs="http://www.w3.org/2001/XMLSchema" xmlns:p="http://schemas.microsoft.com/office/2006/metadata/properties" xmlns:ns2="f62efaaa-af37-4349-9ce3-b93738174915" xmlns:ns3="2687ccaf-d645-40e4-9c7b-d78189f890cb" targetNamespace="http://schemas.microsoft.com/office/2006/metadata/properties" ma:root="true" ma:fieldsID="c84cedef57dcfc9de6b49db40c72de6e" ns2:_="" ns3:_="">
    <xsd:import namespace="f62efaaa-af37-4349-9ce3-b93738174915"/>
    <xsd:import namespace="2687ccaf-d645-40e4-9c7b-d78189f890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efaaa-af37-4349-9ce3-b937381749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7ccaf-d645-40e4-9c7b-d78189f890cb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e62b32c-62bf-4161-926c-e916a0cc5ea5}" ma:internalName="TaxCatchAll" ma:showField="CatchAllData" ma:web="2687ccaf-d645-40e4-9c7b-d78189f890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87ccaf-d645-40e4-9c7b-d78189f890cb" xsi:nil="true"/>
    <lcf76f155ced4ddcb4097134ff3c332f xmlns="f62efaaa-af37-4349-9ce3-b9373817491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0A02E7-5F40-4A9C-A835-AF04A5803866}"/>
</file>

<file path=customXml/itemProps2.xml><?xml version="1.0" encoding="utf-8"?>
<ds:datastoreItem xmlns:ds="http://schemas.openxmlformats.org/officeDocument/2006/customXml" ds:itemID="{D25DE605-FE3F-4161-8869-97FFA9E08D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D65B1E-F08C-4C23-9494-AA84C71226A8}">
  <ds:schemaRefs>
    <ds:schemaRef ds:uri="http://schemas.microsoft.com/office/2006/metadata/properties"/>
    <ds:schemaRef ds:uri="http://schemas.microsoft.com/office/infopath/2007/PartnerControls"/>
    <ds:schemaRef ds:uri="f2c43e5f-0c15-4f9b-b257-1465459d1450"/>
    <ds:schemaRef ds:uri="ade9cf8d-689b-44c7-83d3-1b6d2ed01456"/>
  </ds:schemaRefs>
</ds:datastoreItem>
</file>

<file path=customXml/itemProps4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0</Pages>
  <Words>1042</Words>
  <Characters>594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6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Burn (ab18g20)</dc:creator>
  <cp:keywords/>
  <cp:lastModifiedBy>Alexander Burn (ab18g20)</cp:lastModifiedBy>
  <cp:revision>35</cp:revision>
  <cp:lastPrinted>2024-06-19T10:26:00Z</cp:lastPrinted>
  <dcterms:created xsi:type="dcterms:W3CDTF">2024-12-03T11:41:00Z</dcterms:created>
  <dcterms:modified xsi:type="dcterms:W3CDTF">2024-12-0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87F4CC3E071B94DBCC168C8BD69F9D0</vt:lpwstr>
  </property>
  <property fmtid="{D5CDD505-2E9C-101B-9397-08002B2CF9AE}" pid="4" name="AuthorIds_UIVersion_512">
    <vt:lpwstr>13</vt:lpwstr>
  </property>
</Properties>
</file>